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F6AFF3" w14:textId="77777777" w:rsidR="000C280C" w:rsidRPr="00760409" w:rsidRDefault="000C280C" w:rsidP="000C280C">
      <w:pPr>
        <w:spacing w:line="360" w:lineRule="auto"/>
        <w:contextualSpacing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Table </w:t>
      </w:r>
      <w:r w:rsidRPr="00760409">
        <w:rPr>
          <w:rFonts w:ascii="Times New Roman" w:hAnsi="Times New Roman" w:cs="Times New Roman"/>
          <w:b/>
          <w:sz w:val="24"/>
        </w:rPr>
        <w:t>1</w:t>
      </w:r>
      <w:r w:rsidRPr="00760409">
        <w:rPr>
          <w:rFonts w:ascii="Times New Roman" w:hAnsi="Times New Roman" w:cs="Times New Roman"/>
          <w:sz w:val="24"/>
        </w:rPr>
        <w:t xml:space="preserve"> V4 primer sequence used for 16s RNA sequencing library prepara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00"/>
        <w:gridCol w:w="3280"/>
      </w:tblGrid>
      <w:tr w:rsidR="000C280C" w:rsidRPr="00760409" w14:paraId="464B6FA9" w14:textId="77777777" w:rsidTr="00F96772">
        <w:trPr>
          <w:trHeight w:val="285"/>
          <w:jc w:val="center"/>
        </w:trPr>
        <w:tc>
          <w:tcPr>
            <w:tcW w:w="3700" w:type="dxa"/>
            <w:noWrap/>
            <w:vAlign w:val="center"/>
            <w:hideMark/>
          </w:tcPr>
          <w:p w14:paraId="27C8B1F4" w14:textId="77777777" w:rsidR="000C280C" w:rsidRPr="00760409" w:rsidRDefault="000C280C" w:rsidP="00F9677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760409">
              <w:rPr>
                <w:rFonts w:ascii="Times New Roman" w:hAnsi="Times New Roman" w:cs="Times New Roman"/>
              </w:rPr>
              <w:t>Forward Primer</w:t>
            </w:r>
          </w:p>
        </w:tc>
        <w:tc>
          <w:tcPr>
            <w:tcW w:w="3280" w:type="dxa"/>
            <w:noWrap/>
            <w:vAlign w:val="center"/>
            <w:hideMark/>
          </w:tcPr>
          <w:p w14:paraId="595FABB7" w14:textId="77777777" w:rsidR="000C280C" w:rsidRPr="00760409" w:rsidRDefault="000C280C" w:rsidP="00F9677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760409">
              <w:rPr>
                <w:rFonts w:ascii="Times New Roman" w:hAnsi="Times New Roman" w:cs="Times New Roman"/>
              </w:rPr>
              <w:t>Reverse Primer</w:t>
            </w:r>
          </w:p>
        </w:tc>
      </w:tr>
      <w:tr w:rsidR="000C280C" w:rsidRPr="00760409" w14:paraId="3E87822F" w14:textId="77777777" w:rsidTr="00F96772">
        <w:trPr>
          <w:trHeight w:val="285"/>
          <w:jc w:val="center"/>
        </w:trPr>
        <w:tc>
          <w:tcPr>
            <w:tcW w:w="3700" w:type="dxa"/>
            <w:noWrap/>
            <w:vAlign w:val="center"/>
            <w:hideMark/>
          </w:tcPr>
          <w:p w14:paraId="57077A9D" w14:textId="77777777" w:rsidR="000C280C" w:rsidRPr="00760409" w:rsidRDefault="000C280C" w:rsidP="00F9677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760409">
              <w:rPr>
                <w:rFonts w:ascii="Times New Roman" w:hAnsi="Times New Roman" w:cs="Times New Roman"/>
              </w:rPr>
              <w:t>515F (Parada)</w:t>
            </w:r>
          </w:p>
        </w:tc>
        <w:tc>
          <w:tcPr>
            <w:tcW w:w="3280" w:type="dxa"/>
            <w:noWrap/>
            <w:vAlign w:val="center"/>
            <w:hideMark/>
          </w:tcPr>
          <w:p w14:paraId="54F7B92B" w14:textId="77777777" w:rsidR="000C280C" w:rsidRPr="00760409" w:rsidRDefault="000C280C" w:rsidP="00F9677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760409">
              <w:rPr>
                <w:rFonts w:ascii="Times New Roman" w:hAnsi="Times New Roman" w:cs="Times New Roman"/>
              </w:rPr>
              <w:t>806R (</w:t>
            </w:r>
            <w:proofErr w:type="spellStart"/>
            <w:r w:rsidRPr="00760409">
              <w:rPr>
                <w:rFonts w:ascii="Times New Roman" w:hAnsi="Times New Roman" w:cs="Times New Roman"/>
              </w:rPr>
              <w:t>Apprill</w:t>
            </w:r>
            <w:proofErr w:type="spellEnd"/>
            <w:r w:rsidRPr="00760409">
              <w:rPr>
                <w:rFonts w:ascii="Times New Roman" w:hAnsi="Times New Roman" w:cs="Times New Roman"/>
              </w:rPr>
              <w:t>)</w:t>
            </w:r>
          </w:p>
        </w:tc>
      </w:tr>
      <w:tr w:rsidR="000C280C" w:rsidRPr="00760409" w14:paraId="204C2292" w14:textId="77777777" w:rsidTr="00F96772">
        <w:trPr>
          <w:trHeight w:val="285"/>
          <w:jc w:val="center"/>
        </w:trPr>
        <w:tc>
          <w:tcPr>
            <w:tcW w:w="3700" w:type="dxa"/>
            <w:noWrap/>
            <w:vAlign w:val="center"/>
            <w:hideMark/>
          </w:tcPr>
          <w:p w14:paraId="6F9A1D90" w14:textId="77777777" w:rsidR="000C280C" w:rsidRPr="00760409" w:rsidRDefault="000C280C" w:rsidP="00F9677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760409">
              <w:rPr>
                <w:rFonts w:ascii="Times New Roman" w:hAnsi="Times New Roman" w:cs="Times New Roman"/>
              </w:rPr>
              <w:t>GTGYCAGCMGCCGCGGTAA</w:t>
            </w:r>
          </w:p>
        </w:tc>
        <w:tc>
          <w:tcPr>
            <w:tcW w:w="3280" w:type="dxa"/>
            <w:noWrap/>
            <w:vAlign w:val="center"/>
            <w:hideMark/>
          </w:tcPr>
          <w:p w14:paraId="066D0B03" w14:textId="77777777" w:rsidR="000C280C" w:rsidRPr="00760409" w:rsidRDefault="000C280C" w:rsidP="00F96772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760409">
              <w:rPr>
                <w:rFonts w:ascii="Times New Roman" w:hAnsi="Times New Roman" w:cs="Times New Roman"/>
              </w:rPr>
              <w:t>GGACTACNVGGGTWTCTAAT</w:t>
            </w:r>
          </w:p>
        </w:tc>
      </w:tr>
    </w:tbl>
    <w:p w14:paraId="00F2EA44" w14:textId="77777777" w:rsidR="00CA6DD3" w:rsidRDefault="00CA6DD3" w:rsidP="000C280C">
      <w:pPr>
        <w:spacing w:line="360" w:lineRule="auto"/>
        <w:contextualSpacing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3D70286" w14:textId="476F3884" w:rsidR="000C280C" w:rsidRDefault="00CA6DD3" w:rsidP="000C280C">
      <w:pPr>
        <w:spacing w:line="360" w:lineRule="auto"/>
        <w:contextualSpacing/>
        <w:jc w:val="left"/>
        <w:rPr>
          <w:rFonts w:ascii="Times New Roman" w:hAnsi="Times New Roman" w:cs="Times New Roman"/>
        </w:rPr>
      </w:pPr>
      <w:r w:rsidRPr="00CA6DD3">
        <w:rPr>
          <w:rFonts w:ascii="Times New Roman" w:hAnsi="Times New Roman" w:cs="Times New Roman"/>
          <w:b/>
          <w:bCs/>
        </w:rPr>
        <w:lastRenderedPageBreak/>
        <w:t>Table 2</w:t>
      </w:r>
      <w:r w:rsidR="007E6993">
        <w:rPr>
          <w:rFonts w:ascii="Times New Roman" w:hAnsi="Times New Roman" w:cs="Times New Roman"/>
          <w:b/>
          <w:bCs/>
        </w:rPr>
        <w:t xml:space="preserve"> </w:t>
      </w:r>
      <w:bookmarkStart w:id="0" w:name="_Hlk37675890"/>
      <w:r w:rsidR="007E6993" w:rsidRPr="00666D65">
        <w:rPr>
          <w:rFonts w:ascii="Times New Roman" w:hAnsi="Times New Roman" w:cs="Times New Roman"/>
        </w:rPr>
        <w:t>16s sequencing results mapped bacterial community</w:t>
      </w:r>
      <w:r w:rsidR="007E6993">
        <w:rPr>
          <w:rFonts w:ascii="Times New Roman" w:hAnsi="Times New Roman" w:cs="Times New Roman"/>
          <w:b/>
          <w:bCs/>
        </w:rPr>
        <w:t xml:space="preserve"> </w:t>
      </w:r>
      <w:r w:rsidR="00666D65">
        <w:rPr>
          <w:rFonts w:ascii="Times New Roman" w:hAnsi="Times New Roman" w:cs="Times New Roman"/>
        </w:rPr>
        <w:t>at difference taxonomy classes with top associated bacteria</w:t>
      </w:r>
      <w:bookmarkEnd w:id="0"/>
    </w:p>
    <w:tbl>
      <w:tblPr>
        <w:tblW w:w="87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927"/>
        <w:gridCol w:w="2924"/>
        <w:gridCol w:w="2923"/>
      </w:tblGrid>
      <w:tr w:rsidR="00975F25" w:rsidRPr="00975F25" w14:paraId="550F7F3B" w14:textId="77777777" w:rsidTr="00975F25">
        <w:trPr>
          <w:trHeight w:val="381"/>
        </w:trPr>
        <w:tc>
          <w:tcPr>
            <w:tcW w:w="2927" w:type="dxa"/>
            <w:shd w:val="clear" w:color="auto" w:fill="auto"/>
            <w:tcMar>
              <w:top w:w="83" w:type="dxa"/>
              <w:left w:w="150" w:type="dxa"/>
              <w:bottom w:w="83" w:type="dxa"/>
              <w:right w:w="150" w:type="dxa"/>
            </w:tcMar>
            <w:vAlign w:val="center"/>
            <w:hideMark/>
          </w:tcPr>
          <w:p w14:paraId="01D3812F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hylum</w:t>
            </w:r>
          </w:p>
        </w:tc>
        <w:tc>
          <w:tcPr>
            <w:tcW w:w="2924" w:type="dxa"/>
            <w:shd w:val="clear" w:color="auto" w:fill="auto"/>
            <w:tcMar>
              <w:top w:w="83" w:type="dxa"/>
              <w:left w:w="150" w:type="dxa"/>
              <w:bottom w:w="83" w:type="dxa"/>
              <w:right w:w="150" w:type="dxa"/>
            </w:tcMar>
            <w:vAlign w:val="center"/>
            <w:hideMark/>
          </w:tcPr>
          <w:p w14:paraId="2A0F87EC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umber of OTUs</w:t>
            </w:r>
          </w:p>
        </w:tc>
        <w:tc>
          <w:tcPr>
            <w:tcW w:w="2923" w:type="dxa"/>
            <w:shd w:val="clear" w:color="auto" w:fill="auto"/>
            <w:tcMar>
              <w:top w:w="83" w:type="dxa"/>
              <w:left w:w="150" w:type="dxa"/>
              <w:bottom w:w="83" w:type="dxa"/>
              <w:right w:w="150" w:type="dxa"/>
            </w:tcMar>
            <w:vAlign w:val="center"/>
            <w:hideMark/>
          </w:tcPr>
          <w:p w14:paraId="30DE23C8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ercent of OTUs</w:t>
            </w:r>
          </w:p>
        </w:tc>
      </w:tr>
      <w:tr w:rsidR="00975F25" w:rsidRPr="00975F25" w14:paraId="1DA266D5" w14:textId="77777777" w:rsidTr="00975F25">
        <w:trPr>
          <w:trHeight w:val="350"/>
        </w:trPr>
        <w:tc>
          <w:tcPr>
            <w:tcW w:w="2927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4E90D087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Firmicutes</w:t>
            </w:r>
          </w:p>
        </w:tc>
        <w:tc>
          <w:tcPr>
            <w:tcW w:w="2924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249C9992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9,740</w:t>
            </w:r>
          </w:p>
        </w:tc>
        <w:tc>
          <w:tcPr>
            <w:tcW w:w="2923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26BC374E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59.57%</w:t>
            </w:r>
          </w:p>
        </w:tc>
      </w:tr>
      <w:tr w:rsidR="00975F25" w:rsidRPr="00975F25" w14:paraId="2D436AFF" w14:textId="77777777" w:rsidTr="00975F25">
        <w:trPr>
          <w:trHeight w:val="350"/>
        </w:trPr>
        <w:tc>
          <w:tcPr>
            <w:tcW w:w="2927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7A4FB565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Bacteroidetes</w:t>
            </w:r>
          </w:p>
        </w:tc>
        <w:tc>
          <w:tcPr>
            <w:tcW w:w="2924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5EEED07C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4,199</w:t>
            </w:r>
          </w:p>
        </w:tc>
        <w:tc>
          <w:tcPr>
            <w:tcW w:w="2923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0AC11B5D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25.68%</w:t>
            </w:r>
          </w:p>
        </w:tc>
      </w:tr>
      <w:tr w:rsidR="00975F25" w:rsidRPr="00975F25" w14:paraId="664BF1AD" w14:textId="77777777" w:rsidTr="00975F25">
        <w:trPr>
          <w:trHeight w:val="350"/>
        </w:trPr>
        <w:tc>
          <w:tcPr>
            <w:tcW w:w="2927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0E6C728F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Proteobacteria</w:t>
            </w:r>
          </w:p>
        </w:tc>
        <w:tc>
          <w:tcPr>
            <w:tcW w:w="2924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71739B15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687</w:t>
            </w:r>
          </w:p>
        </w:tc>
        <w:tc>
          <w:tcPr>
            <w:tcW w:w="2923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7B116B3D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4.20%</w:t>
            </w:r>
          </w:p>
        </w:tc>
      </w:tr>
      <w:tr w:rsidR="00975F25" w:rsidRPr="00975F25" w14:paraId="72E33DD1" w14:textId="77777777" w:rsidTr="00975F25">
        <w:trPr>
          <w:trHeight w:val="350"/>
        </w:trPr>
        <w:tc>
          <w:tcPr>
            <w:tcW w:w="2927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0A83770E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Actinobacteria</w:t>
            </w:r>
          </w:p>
        </w:tc>
        <w:tc>
          <w:tcPr>
            <w:tcW w:w="2924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707B1B91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477</w:t>
            </w:r>
          </w:p>
        </w:tc>
        <w:tc>
          <w:tcPr>
            <w:tcW w:w="2923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3DDD6E74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2.92%</w:t>
            </w:r>
          </w:p>
        </w:tc>
      </w:tr>
      <w:tr w:rsidR="00975F25" w:rsidRPr="00975F25" w14:paraId="311105EB" w14:textId="77777777" w:rsidTr="00975F25">
        <w:trPr>
          <w:trHeight w:val="350"/>
        </w:trPr>
        <w:tc>
          <w:tcPr>
            <w:tcW w:w="2927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12C7676D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Unknown</w:t>
            </w:r>
          </w:p>
        </w:tc>
        <w:tc>
          <w:tcPr>
            <w:tcW w:w="2924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06D774AD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432</w:t>
            </w:r>
          </w:p>
        </w:tc>
        <w:tc>
          <w:tcPr>
            <w:tcW w:w="2923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12A3CD8B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2.64%</w:t>
            </w:r>
          </w:p>
        </w:tc>
      </w:tr>
      <w:tr w:rsidR="00975F25" w:rsidRPr="00975F25" w14:paraId="2FB4AF49" w14:textId="77777777" w:rsidTr="00975F25">
        <w:trPr>
          <w:trHeight w:val="350"/>
        </w:trPr>
        <w:tc>
          <w:tcPr>
            <w:tcW w:w="2927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751CD997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Saccharibacteria</w:t>
            </w:r>
            <w:proofErr w:type="spellEnd"/>
          </w:p>
        </w:tc>
        <w:tc>
          <w:tcPr>
            <w:tcW w:w="2924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6ED47229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276</w:t>
            </w:r>
          </w:p>
        </w:tc>
        <w:tc>
          <w:tcPr>
            <w:tcW w:w="2923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672C75EB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1.69%</w:t>
            </w:r>
          </w:p>
        </w:tc>
      </w:tr>
      <w:tr w:rsidR="00975F25" w:rsidRPr="00975F25" w14:paraId="3719D1F4" w14:textId="77777777" w:rsidTr="00975F25">
        <w:trPr>
          <w:trHeight w:val="350"/>
        </w:trPr>
        <w:tc>
          <w:tcPr>
            <w:tcW w:w="2927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41B5411C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Tenericutes</w:t>
            </w:r>
            <w:proofErr w:type="spellEnd"/>
          </w:p>
        </w:tc>
        <w:tc>
          <w:tcPr>
            <w:tcW w:w="2924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618FB4D9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185</w:t>
            </w:r>
          </w:p>
        </w:tc>
        <w:tc>
          <w:tcPr>
            <w:tcW w:w="2923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6119D554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1.13%</w:t>
            </w:r>
          </w:p>
        </w:tc>
      </w:tr>
      <w:tr w:rsidR="00975F25" w:rsidRPr="00975F25" w14:paraId="158D71D1" w14:textId="77777777" w:rsidTr="00975F25">
        <w:trPr>
          <w:trHeight w:val="350"/>
        </w:trPr>
        <w:tc>
          <w:tcPr>
            <w:tcW w:w="2927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749860B1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Cyanobacteria</w:t>
            </w:r>
          </w:p>
        </w:tc>
        <w:tc>
          <w:tcPr>
            <w:tcW w:w="2924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14C26B74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130</w:t>
            </w:r>
          </w:p>
        </w:tc>
        <w:tc>
          <w:tcPr>
            <w:tcW w:w="2923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01A0EC14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0.80%</w:t>
            </w:r>
          </w:p>
        </w:tc>
      </w:tr>
      <w:tr w:rsidR="00975F25" w:rsidRPr="00975F25" w14:paraId="56169618" w14:textId="77777777" w:rsidTr="00975F25">
        <w:trPr>
          <w:trHeight w:val="350"/>
        </w:trPr>
        <w:tc>
          <w:tcPr>
            <w:tcW w:w="2927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6E541B64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Verrucomicrobia</w:t>
            </w:r>
            <w:proofErr w:type="spellEnd"/>
          </w:p>
        </w:tc>
        <w:tc>
          <w:tcPr>
            <w:tcW w:w="2924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2BABC713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67</w:t>
            </w:r>
          </w:p>
        </w:tc>
        <w:tc>
          <w:tcPr>
            <w:tcW w:w="2923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7800E9CF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0.41%</w:t>
            </w:r>
          </w:p>
        </w:tc>
      </w:tr>
      <w:tr w:rsidR="00975F25" w:rsidRPr="00975F25" w14:paraId="2B80E0CB" w14:textId="77777777" w:rsidTr="00975F25">
        <w:trPr>
          <w:trHeight w:val="350"/>
        </w:trPr>
        <w:tc>
          <w:tcPr>
            <w:tcW w:w="2927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3B890623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Deferribacteres</w:t>
            </w:r>
            <w:proofErr w:type="spellEnd"/>
          </w:p>
        </w:tc>
        <w:tc>
          <w:tcPr>
            <w:tcW w:w="2924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12BD4A61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64</w:t>
            </w:r>
          </w:p>
        </w:tc>
        <w:tc>
          <w:tcPr>
            <w:tcW w:w="2923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02DB20AB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0.39%</w:t>
            </w:r>
          </w:p>
        </w:tc>
      </w:tr>
      <w:tr w:rsidR="00975F25" w:rsidRPr="00975F25" w14:paraId="5CFB906C" w14:textId="77777777" w:rsidTr="00975F25">
        <w:trPr>
          <w:trHeight w:val="350"/>
        </w:trPr>
        <w:tc>
          <w:tcPr>
            <w:tcW w:w="2927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0A3C86B8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Patescibacteria</w:t>
            </w:r>
            <w:proofErr w:type="spellEnd"/>
          </w:p>
        </w:tc>
        <w:tc>
          <w:tcPr>
            <w:tcW w:w="2924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4F090973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29</w:t>
            </w:r>
          </w:p>
        </w:tc>
        <w:tc>
          <w:tcPr>
            <w:tcW w:w="2923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28BC5AFE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0.18%</w:t>
            </w:r>
          </w:p>
        </w:tc>
      </w:tr>
      <w:tr w:rsidR="00975F25" w:rsidRPr="00975F25" w14:paraId="05AB2FD0" w14:textId="77777777" w:rsidTr="00975F25">
        <w:trPr>
          <w:trHeight w:val="350"/>
        </w:trPr>
        <w:tc>
          <w:tcPr>
            <w:tcW w:w="2927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39E06A62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Acidobacteria</w:t>
            </w:r>
            <w:proofErr w:type="spellEnd"/>
          </w:p>
        </w:tc>
        <w:tc>
          <w:tcPr>
            <w:tcW w:w="2924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715E01B2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tc>
          <w:tcPr>
            <w:tcW w:w="2923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3E741089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0.15%</w:t>
            </w:r>
          </w:p>
        </w:tc>
      </w:tr>
      <w:tr w:rsidR="00975F25" w:rsidRPr="00975F25" w14:paraId="24796234" w14:textId="77777777" w:rsidTr="00975F25">
        <w:trPr>
          <w:trHeight w:val="350"/>
        </w:trPr>
        <w:tc>
          <w:tcPr>
            <w:tcW w:w="2927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13560273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Planctomycetes</w:t>
            </w:r>
          </w:p>
        </w:tc>
        <w:tc>
          <w:tcPr>
            <w:tcW w:w="2924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65A8BEFB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tc>
          <w:tcPr>
            <w:tcW w:w="2923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15B38EC9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0.12%</w:t>
            </w:r>
          </w:p>
        </w:tc>
      </w:tr>
      <w:tr w:rsidR="00975F25" w:rsidRPr="00975F25" w14:paraId="4B170C63" w14:textId="77777777" w:rsidTr="00975F25">
        <w:trPr>
          <w:trHeight w:val="350"/>
        </w:trPr>
        <w:tc>
          <w:tcPr>
            <w:tcW w:w="2927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5FB92CAC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Epsilonbacteraeota</w:t>
            </w:r>
            <w:proofErr w:type="spellEnd"/>
          </w:p>
        </w:tc>
        <w:tc>
          <w:tcPr>
            <w:tcW w:w="2924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5DF39CC5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2923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65D22D0C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0.09%</w:t>
            </w:r>
          </w:p>
        </w:tc>
      </w:tr>
      <w:tr w:rsidR="00975F25" w:rsidRPr="00975F25" w14:paraId="053C3D48" w14:textId="77777777" w:rsidTr="00975F25">
        <w:trPr>
          <w:trHeight w:val="350"/>
        </w:trPr>
        <w:tc>
          <w:tcPr>
            <w:tcW w:w="2927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4E430270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Chloroflexi</w:t>
            </w:r>
            <w:proofErr w:type="spellEnd"/>
          </w:p>
        </w:tc>
        <w:tc>
          <w:tcPr>
            <w:tcW w:w="2924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7BC15FAC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923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44803348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0.02%</w:t>
            </w:r>
          </w:p>
        </w:tc>
      </w:tr>
      <w:tr w:rsidR="00975F25" w:rsidRPr="00975F25" w14:paraId="347027CA" w14:textId="77777777" w:rsidTr="00975F25">
        <w:trPr>
          <w:trHeight w:val="350"/>
        </w:trPr>
        <w:tc>
          <w:tcPr>
            <w:tcW w:w="2927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7307AAC0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Chlamydiae</w:t>
            </w:r>
            <w:proofErr w:type="spellEnd"/>
          </w:p>
        </w:tc>
        <w:tc>
          <w:tcPr>
            <w:tcW w:w="2924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082E7F6A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923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7ADABC21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0.01%</w:t>
            </w:r>
          </w:p>
        </w:tc>
      </w:tr>
      <w:tr w:rsidR="00975F25" w:rsidRPr="00975F25" w14:paraId="51C14072" w14:textId="77777777" w:rsidTr="00975F25">
        <w:trPr>
          <w:trHeight w:val="350"/>
        </w:trPr>
        <w:tc>
          <w:tcPr>
            <w:tcW w:w="2927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4DB33624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Deinococcus</w:t>
            </w:r>
            <w:proofErr w:type="spellEnd"/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-Thermus</w:t>
            </w:r>
          </w:p>
        </w:tc>
        <w:tc>
          <w:tcPr>
            <w:tcW w:w="2924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6F30E109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923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41360DEE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0.01%</w:t>
            </w:r>
          </w:p>
        </w:tc>
      </w:tr>
      <w:tr w:rsidR="00975F25" w:rsidRPr="00975F25" w14:paraId="3D478AEE" w14:textId="77777777" w:rsidTr="00975F25">
        <w:trPr>
          <w:trHeight w:val="350"/>
        </w:trPr>
        <w:tc>
          <w:tcPr>
            <w:tcW w:w="2927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7DD23F36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Fusobacteria</w:t>
            </w:r>
          </w:p>
        </w:tc>
        <w:tc>
          <w:tcPr>
            <w:tcW w:w="2924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05CFE6BE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2923" w:type="dxa"/>
            <w:shd w:val="clear" w:color="auto" w:fill="auto"/>
            <w:tcMar>
              <w:top w:w="67" w:type="dxa"/>
              <w:left w:w="83" w:type="dxa"/>
              <w:bottom w:w="67" w:type="dxa"/>
              <w:right w:w="83" w:type="dxa"/>
            </w:tcMar>
            <w:vAlign w:val="center"/>
            <w:hideMark/>
          </w:tcPr>
          <w:p w14:paraId="13D3BEB3" w14:textId="77777777" w:rsidR="00975F25" w:rsidRPr="00975F25" w:rsidRDefault="00975F25" w:rsidP="00975F25">
            <w:pPr>
              <w:spacing w:line="360" w:lineRule="auto"/>
              <w:contextualSpacing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75F25">
              <w:rPr>
                <w:rFonts w:ascii="Times New Roman" w:hAnsi="Times New Roman" w:cs="Times New Roman"/>
                <w:sz w:val="20"/>
                <w:szCs w:val="20"/>
              </w:rPr>
              <w:t>0.01%</w:t>
            </w:r>
          </w:p>
        </w:tc>
      </w:tr>
    </w:tbl>
    <w:p w14:paraId="21D53E40" w14:textId="77777777" w:rsidR="00975F25" w:rsidRPr="00975F25" w:rsidRDefault="00975F25" w:rsidP="00975F25">
      <w:pPr>
        <w:spacing w:line="36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0A888D19" w14:textId="77777777" w:rsidR="000C280C" w:rsidRPr="00975F25" w:rsidRDefault="000C280C" w:rsidP="00975F25">
      <w:pPr>
        <w:spacing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75F25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399B753" w14:textId="77777777" w:rsidR="000C280C" w:rsidRPr="00975F25" w:rsidRDefault="000C280C" w:rsidP="000C280C">
      <w:pPr>
        <w:spacing w:line="360" w:lineRule="auto"/>
        <w:contextualSpacing/>
        <w:jc w:val="left"/>
        <w:rPr>
          <w:rFonts w:ascii="Times New Roman" w:hAnsi="Times New Roman" w:cs="Times New Roman"/>
          <w:b/>
          <w:sz w:val="24"/>
          <w:szCs w:val="24"/>
        </w:rPr>
        <w:sectPr w:rsidR="000C280C" w:rsidRPr="00975F25" w:rsidSect="00CC5E6A"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2B1AAA52" w14:textId="6DDE2093" w:rsidR="000C280C" w:rsidRDefault="000C280C" w:rsidP="000C280C">
      <w:pPr>
        <w:spacing w:line="360" w:lineRule="auto"/>
        <w:contextualSpacing/>
        <w:jc w:val="left"/>
        <w:rPr>
          <w:rFonts w:ascii="Times New Roman" w:hAnsi="Times New Roman" w:cs="Times New Roman"/>
          <w:sz w:val="24"/>
        </w:rPr>
      </w:pPr>
      <w:r w:rsidRPr="00975F25">
        <w:rPr>
          <w:rFonts w:ascii="Times New Roman" w:hAnsi="Times New Roman" w:cs="Times New Roman"/>
          <w:b/>
          <w:sz w:val="24"/>
          <w:szCs w:val="24"/>
        </w:rPr>
        <w:lastRenderedPageBreak/>
        <w:t xml:space="preserve">Table </w:t>
      </w:r>
      <w:r w:rsidR="00F50F81">
        <w:rPr>
          <w:rFonts w:ascii="Times New Roman" w:hAnsi="Times New Roman" w:cs="Times New Roman"/>
          <w:b/>
          <w:sz w:val="24"/>
          <w:szCs w:val="24"/>
        </w:rPr>
        <w:t>3</w:t>
      </w:r>
      <w:r w:rsidRPr="00975F2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75F25">
        <w:rPr>
          <w:rFonts w:ascii="Times New Roman" w:hAnsi="Times New Roman" w:cs="Times New Roman"/>
          <w:sz w:val="24"/>
          <w:szCs w:val="24"/>
        </w:rPr>
        <w:t>List of</w:t>
      </w:r>
      <w:r w:rsidRPr="00975F2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75F25">
        <w:rPr>
          <w:rFonts w:ascii="Times New Roman" w:hAnsi="Times New Roman" w:cs="Times New Roman"/>
          <w:sz w:val="24"/>
          <w:szCs w:val="24"/>
        </w:rPr>
        <w:t>Gut microbiota significantly changed by either AIN93M or PEITC diet at</w:t>
      </w:r>
      <w:r>
        <w:rPr>
          <w:rFonts w:ascii="Times New Roman" w:hAnsi="Times New Roman" w:cs="Times New Roman"/>
          <w:sz w:val="24"/>
        </w:rPr>
        <w:t xml:space="preserve"> week 1 and week 4 for </w:t>
      </w:r>
      <w:r w:rsidR="00376DC4">
        <w:rPr>
          <w:rFonts w:ascii="Times New Roman" w:hAnsi="Times New Roman" w:cs="Times New Roman"/>
          <w:sz w:val="24"/>
        </w:rPr>
        <w:t xml:space="preserve">both WT and </w:t>
      </w:r>
      <w:r>
        <w:rPr>
          <w:rFonts w:ascii="Times New Roman" w:hAnsi="Times New Roman" w:cs="Times New Roman"/>
          <w:sz w:val="24"/>
        </w:rPr>
        <w:t xml:space="preserve">KO </w:t>
      </w:r>
      <w:r w:rsidRPr="00750A8B">
        <w:rPr>
          <w:rFonts w:ascii="Times New Roman" w:hAnsi="Times New Roman" w:cs="Times New Roman"/>
          <w:sz w:val="24"/>
        </w:rPr>
        <w:t>C57BL/6J</w:t>
      </w:r>
      <w:r>
        <w:rPr>
          <w:rFonts w:ascii="Times New Roman" w:hAnsi="Times New Roman" w:cs="Times New Roman"/>
          <w:sz w:val="24"/>
        </w:rPr>
        <w:t xml:space="preserve"> mice</w:t>
      </w:r>
    </w:p>
    <w:tbl>
      <w:tblPr>
        <w:tblW w:w="14261" w:type="dxa"/>
        <w:tblInd w:w="-64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957"/>
        <w:gridCol w:w="7304"/>
      </w:tblGrid>
      <w:tr w:rsidR="008563B5" w:rsidRPr="003A7931" w14:paraId="46D3FC60" w14:textId="77777777" w:rsidTr="00A03A2B">
        <w:trPr>
          <w:trHeight w:val="300"/>
        </w:trPr>
        <w:tc>
          <w:tcPr>
            <w:tcW w:w="6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904C3FC" w14:textId="77777777" w:rsidR="008563B5" w:rsidRPr="003A7931" w:rsidRDefault="008563B5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A7931">
              <w:rPr>
                <w:rFonts w:ascii="Times New Roman" w:hAnsi="Times New Roman" w:cs="Times New Roman"/>
                <w:color w:val="000000"/>
              </w:rPr>
              <w:t>AIN93M</w:t>
            </w:r>
          </w:p>
        </w:tc>
        <w:tc>
          <w:tcPr>
            <w:tcW w:w="7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DF7D3B" w14:textId="77777777" w:rsidR="008563B5" w:rsidRPr="003A7931" w:rsidRDefault="008563B5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563B5" w:rsidRPr="003A7931" w14:paraId="38996E10" w14:textId="77777777" w:rsidTr="00A03A2B">
        <w:trPr>
          <w:trHeight w:val="300"/>
        </w:trPr>
        <w:tc>
          <w:tcPr>
            <w:tcW w:w="6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85D4B4" w14:textId="77777777" w:rsidR="008563B5" w:rsidRPr="003A7931" w:rsidRDefault="008563B5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A7931">
              <w:rPr>
                <w:rFonts w:ascii="Times New Roman" w:hAnsi="Times New Roman" w:cs="Times New Roman"/>
                <w:color w:val="000000"/>
              </w:rPr>
              <w:t>Week 1</w:t>
            </w:r>
          </w:p>
        </w:tc>
        <w:tc>
          <w:tcPr>
            <w:tcW w:w="7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3DD176" w14:textId="77777777" w:rsidR="008563B5" w:rsidRPr="003A7931" w:rsidRDefault="008563B5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563B5" w:rsidRPr="003A7931" w14:paraId="04E8FB88" w14:textId="77777777" w:rsidTr="00A03A2B">
        <w:trPr>
          <w:trHeight w:val="300"/>
        </w:trPr>
        <w:tc>
          <w:tcPr>
            <w:tcW w:w="6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203F9D" w14:textId="77777777" w:rsidR="008563B5" w:rsidRPr="003A7931" w:rsidRDefault="00CF0E90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Bacterial relative abundance d</w:t>
            </w:r>
            <w:r w:rsidR="008563B5" w:rsidRPr="003A7931">
              <w:rPr>
                <w:rFonts w:ascii="Times New Roman" w:hAnsi="Times New Roman" w:cs="Times New Roman"/>
                <w:color w:val="000000"/>
              </w:rPr>
              <w:t>ecreased</w:t>
            </w:r>
          </w:p>
        </w:tc>
        <w:tc>
          <w:tcPr>
            <w:tcW w:w="7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356823" w14:textId="77777777" w:rsidR="008563B5" w:rsidRPr="003A7931" w:rsidRDefault="00CF0E90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Bacterial relative abundance in</w:t>
            </w:r>
            <w:r w:rsidRPr="003A7931">
              <w:rPr>
                <w:rFonts w:ascii="Times New Roman" w:hAnsi="Times New Roman" w:cs="Times New Roman"/>
                <w:color w:val="000000"/>
              </w:rPr>
              <w:t>creased</w:t>
            </w:r>
          </w:p>
        </w:tc>
      </w:tr>
      <w:tr w:rsidR="008563B5" w:rsidRPr="003A7931" w14:paraId="2CC9C169" w14:textId="77777777" w:rsidTr="00A03A2B">
        <w:trPr>
          <w:trHeight w:val="300"/>
        </w:trPr>
        <w:tc>
          <w:tcPr>
            <w:tcW w:w="6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064AC6" w14:textId="77777777" w:rsidR="008563B5" w:rsidRPr="003A7931" w:rsidRDefault="008563B5" w:rsidP="00521EFD">
            <w:pPr>
              <w:jc w:val="left"/>
              <w:rPr>
                <w:rFonts w:ascii="Times New Roman" w:hAnsi="Times New Roman" w:cs="Times New Roman"/>
                <w:color w:val="000000"/>
              </w:rPr>
            </w:pPr>
            <w:bookmarkStart w:id="1" w:name="_Hlk39265618"/>
            <w:proofErr w:type="gramStart"/>
            <w:r w:rsidRPr="003A7931">
              <w:rPr>
                <w:rFonts w:ascii="Times New Roman" w:hAnsi="Times New Roman" w:cs="Times New Roman"/>
                <w:color w:val="000000"/>
              </w:rPr>
              <w:t>Bacteroidetes.Bacteroidia.Bacteroidales.Prevotellaceae</w:t>
            </w:r>
            <w:proofErr w:type="gramEnd"/>
            <w:r w:rsidRPr="003A7931">
              <w:rPr>
                <w:rFonts w:ascii="Times New Roman" w:hAnsi="Times New Roman" w:cs="Times New Roman"/>
                <w:color w:val="000000"/>
              </w:rPr>
              <w:t>.Prevotella</w:t>
            </w:r>
          </w:p>
        </w:tc>
        <w:tc>
          <w:tcPr>
            <w:tcW w:w="7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16F7AE1" w14:textId="77777777" w:rsidR="008563B5" w:rsidRPr="003A7931" w:rsidRDefault="008563B5" w:rsidP="00521EFD">
            <w:pPr>
              <w:jc w:val="left"/>
              <w:rPr>
                <w:rFonts w:ascii="Times New Roman" w:hAnsi="Times New Roman" w:cs="Times New Roman"/>
                <w:color w:val="000000"/>
              </w:rPr>
            </w:pPr>
            <w:r w:rsidRPr="003A7931">
              <w:rPr>
                <w:rFonts w:ascii="Times New Roman" w:hAnsi="Times New Roman" w:cs="Times New Roman"/>
                <w:color w:val="000000"/>
              </w:rPr>
              <w:t>Bacteroidetes.Bacteroidia.Bacteroidales.(Odoribacteraceae).Odoribacter</w:t>
            </w:r>
          </w:p>
        </w:tc>
      </w:tr>
      <w:bookmarkEnd w:id="1"/>
      <w:tr w:rsidR="008563B5" w:rsidRPr="003A7931" w14:paraId="14B0AD38" w14:textId="77777777" w:rsidTr="00A03A2B">
        <w:trPr>
          <w:trHeight w:val="300"/>
        </w:trPr>
        <w:tc>
          <w:tcPr>
            <w:tcW w:w="6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30DB169" w14:textId="77777777" w:rsidR="008563B5" w:rsidRPr="003A7931" w:rsidRDefault="008563B5" w:rsidP="00521EFD">
            <w:pPr>
              <w:jc w:val="left"/>
              <w:rPr>
                <w:rFonts w:ascii="Times New Roman" w:hAnsi="Times New Roman" w:cs="Times New Roman"/>
                <w:color w:val="000000"/>
              </w:rPr>
            </w:pPr>
            <w:r w:rsidRPr="003A7931">
              <w:rPr>
                <w:rFonts w:ascii="Times New Roman" w:hAnsi="Times New Roman" w:cs="Times New Roman"/>
                <w:color w:val="000000"/>
              </w:rPr>
              <w:t>Bacteroidetes.Bacteroidia.Bacteroidales.S24_7</w:t>
            </w:r>
          </w:p>
        </w:tc>
        <w:tc>
          <w:tcPr>
            <w:tcW w:w="7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5BED6F" w14:textId="77777777" w:rsidR="008563B5" w:rsidRPr="003A7931" w:rsidRDefault="008563B5" w:rsidP="00521EFD">
            <w:pPr>
              <w:jc w:val="left"/>
              <w:rPr>
                <w:rFonts w:ascii="Times New Roman" w:hAnsi="Times New Roman" w:cs="Times New Roman"/>
                <w:color w:val="000000"/>
              </w:rPr>
            </w:pPr>
            <w:r w:rsidRPr="003A7931">
              <w:rPr>
                <w:rFonts w:ascii="Times New Roman" w:hAnsi="Times New Roman" w:cs="Times New Roman"/>
                <w:color w:val="000000"/>
              </w:rPr>
              <w:t>Tenericutes.Mollicutes.Anaeroplasmatales.Anaeroplasmataceae.Anaeroplasma</w:t>
            </w:r>
          </w:p>
        </w:tc>
      </w:tr>
      <w:tr w:rsidR="008563B5" w:rsidRPr="003A7931" w14:paraId="3E778682" w14:textId="77777777" w:rsidTr="00A03A2B">
        <w:trPr>
          <w:trHeight w:val="300"/>
        </w:trPr>
        <w:tc>
          <w:tcPr>
            <w:tcW w:w="6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F1F46A" w14:textId="77777777" w:rsidR="008563B5" w:rsidRPr="003A7931" w:rsidRDefault="008563B5" w:rsidP="00521EFD">
            <w:pPr>
              <w:jc w:val="left"/>
              <w:rPr>
                <w:rFonts w:ascii="Times New Roman" w:hAnsi="Times New Roman" w:cs="Times New Roman"/>
                <w:color w:val="000000"/>
              </w:rPr>
            </w:pPr>
            <w:r w:rsidRPr="003A7931">
              <w:rPr>
                <w:rFonts w:ascii="Times New Roman" w:hAnsi="Times New Roman" w:cs="Times New Roman"/>
                <w:color w:val="000000"/>
              </w:rPr>
              <w:t>TM7.TM7_3.CW040.F16.g</w:t>
            </w:r>
          </w:p>
        </w:tc>
        <w:tc>
          <w:tcPr>
            <w:tcW w:w="7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53A73C1" w14:textId="77777777" w:rsidR="008563B5" w:rsidRPr="003A7931" w:rsidRDefault="008563B5" w:rsidP="00521EFD">
            <w:pPr>
              <w:jc w:val="left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3A7931">
              <w:rPr>
                <w:rFonts w:ascii="Times New Roman" w:hAnsi="Times New Roman" w:cs="Times New Roman"/>
                <w:color w:val="000000"/>
              </w:rPr>
              <w:t>Tenericutes.Mollicutes.Mycoplasmatales.Mycoplasmataceae</w:t>
            </w:r>
            <w:proofErr w:type="spellEnd"/>
          </w:p>
        </w:tc>
      </w:tr>
      <w:tr w:rsidR="008563B5" w:rsidRPr="003A7931" w14:paraId="761AAAED" w14:textId="77777777" w:rsidTr="00A03A2B">
        <w:trPr>
          <w:trHeight w:val="300"/>
        </w:trPr>
        <w:tc>
          <w:tcPr>
            <w:tcW w:w="6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A700970" w14:textId="77777777" w:rsidR="008563B5" w:rsidRPr="003A7931" w:rsidRDefault="008563B5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A7931">
              <w:rPr>
                <w:rFonts w:ascii="Times New Roman" w:hAnsi="Times New Roman" w:cs="Times New Roman"/>
                <w:color w:val="000000"/>
              </w:rPr>
              <w:t>Week 4</w:t>
            </w:r>
          </w:p>
        </w:tc>
        <w:tc>
          <w:tcPr>
            <w:tcW w:w="7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26C9DC" w14:textId="77777777" w:rsidR="008563B5" w:rsidRPr="003A7931" w:rsidRDefault="008563B5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563B5" w:rsidRPr="003A7931" w14:paraId="39D45EBD" w14:textId="77777777" w:rsidTr="00A03A2B">
        <w:trPr>
          <w:trHeight w:val="300"/>
        </w:trPr>
        <w:tc>
          <w:tcPr>
            <w:tcW w:w="6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1C342A" w14:textId="77777777" w:rsidR="008563B5" w:rsidRPr="003A7931" w:rsidRDefault="00CF0E90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Bacterial relative abundance d</w:t>
            </w:r>
            <w:r w:rsidRPr="003A7931">
              <w:rPr>
                <w:rFonts w:ascii="Times New Roman" w:hAnsi="Times New Roman" w:cs="Times New Roman"/>
                <w:color w:val="000000"/>
              </w:rPr>
              <w:t>ecreased</w:t>
            </w:r>
          </w:p>
        </w:tc>
        <w:tc>
          <w:tcPr>
            <w:tcW w:w="7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D0A2904" w14:textId="77777777" w:rsidR="008563B5" w:rsidRPr="003A7931" w:rsidRDefault="00CF0E90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Bacterial relative abundance in</w:t>
            </w:r>
            <w:r w:rsidRPr="003A7931">
              <w:rPr>
                <w:rFonts w:ascii="Times New Roman" w:hAnsi="Times New Roman" w:cs="Times New Roman"/>
                <w:color w:val="000000"/>
              </w:rPr>
              <w:t>creased</w:t>
            </w:r>
          </w:p>
        </w:tc>
      </w:tr>
      <w:tr w:rsidR="008563B5" w:rsidRPr="003A7931" w14:paraId="3007E865" w14:textId="77777777" w:rsidTr="00A03A2B">
        <w:trPr>
          <w:trHeight w:val="300"/>
        </w:trPr>
        <w:tc>
          <w:tcPr>
            <w:tcW w:w="6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433BDF" w14:textId="77777777" w:rsidR="008563B5" w:rsidRPr="003A7931" w:rsidRDefault="008563B5" w:rsidP="00521EFD">
            <w:pPr>
              <w:jc w:val="left"/>
              <w:rPr>
                <w:rFonts w:ascii="Times New Roman" w:hAnsi="Times New Roman" w:cs="Times New Roman"/>
                <w:color w:val="000000"/>
              </w:rPr>
            </w:pPr>
            <w:r w:rsidRPr="003A7931">
              <w:rPr>
                <w:rFonts w:ascii="Times New Roman" w:hAnsi="Times New Roman" w:cs="Times New Roman"/>
                <w:color w:val="000000"/>
              </w:rPr>
              <w:t>Bacteroidetes.Bacteroidia.Bacteroidales.(Paraprevotellaceae).(Prevotella)</w:t>
            </w:r>
          </w:p>
        </w:tc>
        <w:tc>
          <w:tcPr>
            <w:tcW w:w="7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55CB13A" w14:textId="77777777" w:rsidR="008563B5" w:rsidRPr="003A7931" w:rsidRDefault="008563B5" w:rsidP="00521EFD">
            <w:pPr>
              <w:jc w:val="left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3A7931">
              <w:rPr>
                <w:rFonts w:ascii="Times New Roman" w:hAnsi="Times New Roman" w:cs="Times New Roman"/>
                <w:color w:val="000000"/>
              </w:rPr>
              <w:t>Bacteroidetes.Bacteroidia.Bacteroidales</w:t>
            </w:r>
            <w:proofErr w:type="spellEnd"/>
          </w:p>
        </w:tc>
      </w:tr>
      <w:tr w:rsidR="00A03A2B" w:rsidRPr="003A7931" w14:paraId="1DA267C3" w14:textId="77777777" w:rsidTr="00A03A2B">
        <w:trPr>
          <w:trHeight w:val="300"/>
        </w:trPr>
        <w:tc>
          <w:tcPr>
            <w:tcW w:w="6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6B3ADE" w14:textId="77777777" w:rsidR="00A03A2B" w:rsidRPr="003A7931" w:rsidRDefault="00A03A2B" w:rsidP="00521EFD">
            <w:pPr>
              <w:jc w:val="left"/>
              <w:rPr>
                <w:rFonts w:ascii="Times New Roman" w:hAnsi="Times New Roman" w:cs="Times New Roman"/>
                <w:color w:val="000000"/>
              </w:rPr>
            </w:pPr>
            <w:proofErr w:type="gramStart"/>
            <w:r w:rsidRPr="003A7931">
              <w:rPr>
                <w:rFonts w:ascii="Times New Roman" w:hAnsi="Times New Roman" w:cs="Times New Roman"/>
                <w:color w:val="000000"/>
              </w:rPr>
              <w:t>Bacteroidetes.Bacteroidia.Bacteroidales.Porphyromonadaceae</w:t>
            </w:r>
            <w:proofErr w:type="gramEnd"/>
            <w:r w:rsidRPr="003A7931">
              <w:rPr>
                <w:rFonts w:ascii="Times New Roman" w:hAnsi="Times New Roman" w:cs="Times New Roman"/>
                <w:color w:val="000000"/>
              </w:rPr>
              <w:t>.Parabacteroides</w:t>
            </w:r>
          </w:p>
        </w:tc>
        <w:tc>
          <w:tcPr>
            <w:tcW w:w="7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EBE17C3" w14:textId="16C6765C" w:rsidR="00A03A2B" w:rsidRPr="003A7931" w:rsidRDefault="00A03A2B" w:rsidP="00521EFD">
            <w:pPr>
              <w:jc w:val="left"/>
              <w:rPr>
                <w:rFonts w:ascii="Times New Roman" w:hAnsi="Times New Roman" w:cs="Times New Roman"/>
                <w:color w:val="000000"/>
              </w:rPr>
            </w:pPr>
            <w:bookmarkStart w:id="2" w:name="_Hlk39265671"/>
            <w:proofErr w:type="gramStart"/>
            <w:r w:rsidRPr="003A7931">
              <w:rPr>
                <w:rFonts w:ascii="Times New Roman" w:hAnsi="Times New Roman" w:cs="Times New Roman"/>
                <w:color w:val="000000"/>
              </w:rPr>
              <w:t>Firmicutes.Clostridia.Clostridiales.Ruminococcaceae</w:t>
            </w:r>
            <w:proofErr w:type="gramEnd"/>
            <w:r w:rsidRPr="003A7931">
              <w:rPr>
                <w:rFonts w:ascii="Times New Roman" w:hAnsi="Times New Roman" w:cs="Times New Roman"/>
                <w:color w:val="000000"/>
              </w:rPr>
              <w:t>.Oscillospira</w:t>
            </w:r>
            <w:bookmarkEnd w:id="2"/>
          </w:p>
        </w:tc>
      </w:tr>
      <w:tr w:rsidR="00A03A2B" w:rsidRPr="003A7931" w14:paraId="59E69021" w14:textId="77777777" w:rsidTr="00A03A2B">
        <w:trPr>
          <w:trHeight w:val="300"/>
        </w:trPr>
        <w:tc>
          <w:tcPr>
            <w:tcW w:w="695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736819" w14:textId="77777777" w:rsidR="00A03A2B" w:rsidRPr="003A7931" w:rsidRDefault="00A03A2B" w:rsidP="00521EFD">
            <w:pPr>
              <w:jc w:val="left"/>
              <w:rPr>
                <w:rFonts w:ascii="Times New Roman" w:hAnsi="Times New Roman" w:cs="Times New Roman"/>
                <w:color w:val="000000"/>
              </w:rPr>
            </w:pPr>
            <w:r w:rsidRPr="003A7931">
              <w:rPr>
                <w:rFonts w:ascii="Times New Roman" w:hAnsi="Times New Roman" w:cs="Times New Roman"/>
                <w:color w:val="000000"/>
              </w:rPr>
              <w:t>Bacteroidetes.Bacteroidia.Bacteroidales.Prevotellaceae.Prevotella</w:t>
            </w:r>
          </w:p>
        </w:tc>
        <w:tc>
          <w:tcPr>
            <w:tcW w:w="73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6D7321" w14:textId="53383A73" w:rsidR="00A03A2B" w:rsidRPr="003A7931" w:rsidRDefault="00A03A2B" w:rsidP="00521EFD">
            <w:pPr>
              <w:jc w:val="left"/>
              <w:rPr>
                <w:rFonts w:ascii="Times New Roman" w:hAnsi="Times New Roman" w:cs="Times New Roman"/>
                <w:color w:val="000000"/>
              </w:rPr>
            </w:pPr>
            <w:proofErr w:type="gramStart"/>
            <w:r w:rsidRPr="003A7931">
              <w:rPr>
                <w:rFonts w:ascii="Times New Roman" w:hAnsi="Times New Roman" w:cs="Times New Roman"/>
                <w:color w:val="000000"/>
              </w:rPr>
              <w:t>Proteobacteria.Deltaproteobacteria.Desulfovibrionales.Desulfovibrionaceae</w:t>
            </w:r>
            <w:proofErr w:type="gramEnd"/>
          </w:p>
        </w:tc>
      </w:tr>
      <w:tr w:rsidR="00A03A2B" w:rsidRPr="003A7931" w14:paraId="38647284" w14:textId="77777777" w:rsidTr="00A03A2B">
        <w:trPr>
          <w:trHeight w:val="300"/>
        </w:trPr>
        <w:tc>
          <w:tcPr>
            <w:tcW w:w="6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342557" w14:textId="77777777" w:rsidR="00A03A2B" w:rsidRPr="003A7931" w:rsidRDefault="00A03A2B" w:rsidP="00521EFD">
            <w:pPr>
              <w:jc w:val="left"/>
              <w:rPr>
                <w:rFonts w:ascii="Times New Roman" w:hAnsi="Times New Roman" w:cs="Times New Roman"/>
                <w:color w:val="000000"/>
              </w:rPr>
            </w:pPr>
            <w:r w:rsidRPr="003A7931">
              <w:rPr>
                <w:rFonts w:ascii="Times New Roman" w:hAnsi="Times New Roman" w:cs="Times New Roman"/>
                <w:color w:val="000000"/>
              </w:rPr>
              <w:t>Bacteroidetes.Bacteroidia.Bacteroidales.S24_7</w:t>
            </w:r>
          </w:p>
        </w:tc>
        <w:tc>
          <w:tcPr>
            <w:tcW w:w="7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4897543" w14:textId="0E219350" w:rsidR="00A03A2B" w:rsidRPr="003A7931" w:rsidRDefault="00A03A2B" w:rsidP="00521EFD">
            <w:pPr>
              <w:jc w:val="left"/>
              <w:rPr>
                <w:rFonts w:ascii="Times New Roman" w:hAnsi="Times New Roman" w:cs="Times New Roman"/>
                <w:color w:val="000000"/>
              </w:rPr>
            </w:pPr>
            <w:proofErr w:type="gramStart"/>
            <w:r w:rsidRPr="003A7931">
              <w:rPr>
                <w:rFonts w:ascii="Times New Roman" w:hAnsi="Times New Roman" w:cs="Times New Roman"/>
                <w:color w:val="000000"/>
              </w:rPr>
              <w:t>Tenericutes.Mollicutes.Anaeroplasmatales.Anaeroplasmataceae</w:t>
            </w:r>
            <w:proofErr w:type="gramEnd"/>
            <w:r w:rsidRPr="003A7931">
              <w:rPr>
                <w:rFonts w:ascii="Times New Roman" w:hAnsi="Times New Roman" w:cs="Times New Roman"/>
                <w:color w:val="000000"/>
              </w:rPr>
              <w:t>.Anaeroplasma</w:t>
            </w:r>
          </w:p>
        </w:tc>
      </w:tr>
      <w:tr w:rsidR="00A03A2B" w:rsidRPr="003A7931" w14:paraId="3728E998" w14:textId="77777777" w:rsidTr="00A03A2B">
        <w:trPr>
          <w:trHeight w:val="300"/>
        </w:trPr>
        <w:tc>
          <w:tcPr>
            <w:tcW w:w="69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8A105E" w14:textId="2910F409" w:rsidR="00A03A2B" w:rsidRPr="003A7931" w:rsidRDefault="00A03A2B" w:rsidP="00521EFD">
            <w:pPr>
              <w:jc w:val="lef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73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BA29487" w14:textId="391D1AB0" w:rsidR="00A03A2B" w:rsidRPr="003A7931" w:rsidRDefault="00A03A2B" w:rsidP="00521EFD">
            <w:pPr>
              <w:jc w:val="left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A03A2B" w:rsidRPr="003A7931" w14:paraId="753F2E80" w14:textId="77777777" w:rsidTr="00A03A2B">
        <w:trPr>
          <w:trHeight w:val="300"/>
        </w:trPr>
        <w:tc>
          <w:tcPr>
            <w:tcW w:w="6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963666" w14:textId="0A6ED457" w:rsidR="00A03A2B" w:rsidRPr="003A7931" w:rsidRDefault="00A03A2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A7931">
              <w:rPr>
                <w:rFonts w:ascii="Times New Roman" w:hAnsi="Times New Roman" w:cs="Times New Roman"/>
                <w:color w:val="000000"/>
              </w:rPr>
              <w:t>PEITC</w:t>
            </w:r>
          </w:p>
        </w:tc>
        <w:tc>
          <w:tcPr>
            <w:tcW w:w="7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8B1BA27" w14:textId="77777777" w:rsidR="00A03A2B" w:rsidRPr="003A7931" w:rsidRDefault="00A03A2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A03A2B" w:rsidRPr="003A7931" w14:paraId="00A61552" w14:textId="77777777" w:rsidTr="00A03A2B">
        <w:trPr>
          <w:trHeight w:val="300"/>
        </w:trPr>
        <w:tc>
          <w:tcPr>
            <w:tcW w:w="6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3E7D785" w14:textId="7561CFE7" w:rsidR="00A03A2B" w:rsidRPr="003A7931" w:rsidRDefault="00A03A2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A7931">
              <w:rPr>
                <w:rFonts w:ascii="Times New Roman" w:hAnsi="Times New Roman" w:cs="Times New Roman"/>
                <w:color w:val="000000"/>
              </w:rPr>
              <w:t>Week 1</w:t>
            </w:r>
          </w:p>
        </w:tc>
        <w:tc>
          <w:tcPr>
            <w:tcW w:w="7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043B5E6" w14:textId="77777777" w:rsidR="00A03A2B" w:rsidRPr="003A7931" w:rsidRDefault="00A03A2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A03A2B" w:rsidRPr="003A7931" w14:paraId="7DA9C304" w14:textId="77777777" w:rsidTr="00A03A2B">
        <w:trPr>
          <w:trHeight w:val="300"/>
        </w:trPr>
        <w:tc>
          <w:tcPr>
            <w:tcW w:w="6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8C9951" w14:textId="599F0FFA" w:rsidR="00A03A2B" w:rsidRPr="003A7931" w:rsidRDefault="00A03A2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Bacterial relative abundance d</w:t>
            </w:r>
            <w:r w:rsidRPr="003A7931">
              <w:rPr>
                <w:rFonts w:ascii="Times New Roman" w:hAnsi="Times New Roman" w:cs="Times New Roman"/>
                <w:color w:val="000000"/>
              </w:rPr>
              <w:t>ecreased</w:t>
            </w:r>
          </w:p>
        </w:tc>
        <w:tc>
          <w:tcPr>
            <w:tcW w:w="7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E2B0E9" w14:textId="2C959560" w:rsidR="00A03A2B" w:rsidRPr="003A7931" w:rsidRDefault="00A03A2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Bacterial relative abundance in</w:t>
            </w:r>
            <w:r w:rsidRPr="003A7931">
              <w:rPr>
                <w:rFonts w:ascii="Times New Roman" w:hAnsi="Times New Roman" w:cs="Times New Roman"/>
                <w:color w:val="000000"/>
              </w:rPr>
              <w:t>creased</w:t>
            </w:r>
          </w:p>
        </w:tc>
      </w:tr>
      <w:tr w:rsidR="00A03A2B" w:rsidRPr="003A7931" w14:paraId="5FD0B331" w14:textId="77777777" w:rsidTr="00A03A2B">
        <w:trPr>
          <w:trHeight w:val="300"/>
        </w:trPr>
        <w:tc>
          <w:tcPr>
            <w:tcW w:w="6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AB71B4" w14:textId="753F6E27" w:rsidR="00A03A2B" w:rsidRPr="003A7931" w:rsidRDefault="00A03A2B" w:rsidP="009B10A6">
            <w:pPr>
              <w:jc w:val="left"/>
              <w:rPr>
                <w:rFonts w:ascii="Times New Roman" w:hAnsi="Times New Roman" w:cs="Times New Roman"/>
                <w:color w:val="000000"/>
              </w:rPr>
            </w:pPr>
            <w:proofErr w:type="gramStart"/>
            <w:r w:rsidRPr="003A7931">
              <w:rPr>
                <w:rFonts w:ascii="Times New Roman" w:hAnsi="Times New Roman" w:cs="Times New Roman"/>
                <w:color w:val="000000"/>
              </w:rPr>
              <w:t>Bacteroidetes.Bacteroidia.Bacteroidales.Prevotellaceae</w:t>
            </w:r>
            <w:proofErr w:type="gramEnd"/>
            <w:r w:rsidRPr="003A7931">
              <w:rPr>
                <w:rFonts w:ascii="Times New Roman" w:hAnsi="Times New Roman" w:cs="Times New Roman"/>
                <w:color w:val="000000"/>
              </w:rPr>
              <w:t>.Prevotella</w:t>
            </w:r>
          </w:p>
        </w:tc>
        <w:tc>
          <w:tcPr>
            <w:tcW w:w="7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035ECF7" w14:textId="1765A9D0" w:rsidR="00A03A2B" w:rsidRPr="003A7931" w:rsidRDefault="00A03A2B" w:rsidP="009B10A6">
            <w:pPr>
              <w:jc w:val="left"/>
              <w:rPr>
                <w:rFonts w:ascii="Times New Roman" w:hAnsi="Times New Roman" w:cs="Times New Roman"/>
                <w:color w:val="000000"/>
              </w:rPr>
            </w:pPr>
            <w:proofErr w:type="spellStart"/>
            <w:proofErr w:type="gramStart"/>
            <w:r w:rsidRPr="003A7931">
              <w:rPr>
                <w:rFonts w:ascii="Times New Roman" w:hAnsi="Times New Roman" w:cs="Times New Roman"/>
                <w:color w:val="000000"/>
              </w:rPr>
              <w:t>Bacteroidetes.Bacteroidia.Bacteroidales</w:t>
            </w:r>
            <w:proofErr w:type="spellEnd"/>
            <w:proofErr w:type="gramEnd"/>
          </w:p>
        </w:tc>
      </w:tr>
      <w:tr w:rsidR="00A03A2B" w:rsidRPr="003A7931" w14:paraId="6EC9DAB0" w14:textId="77777777" w:rsidTr="00A03A2B">
        <w:trPr>
          <w:trHeight w:val="300"/>
        </w:trPr>
        <w:tc>
          <w:tcPr>
            <w:tcW w:w="695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775B8E" w14:textId="312F4DE2" w:rsidR="00A03A2B" w:rsidRPr="003A7931" w:rsidRDefault="00A03A2B" w:rsidP="00521EFD">
            <w:pPr>
              <w:jc w:val="left"/>
              <w:rPr>
                <w:rFonts w:ascii="Times New Roman" w:hAnsi="Times New Roman" w:cs="Times New Roman"/>
                <w:color w:val="000000"/>
              </w:rPr>
            </w:pPr>
            <w:proofErr w:type="gramStart"/>
            <w:r w:rsidRPr="003A7931">
              <w:rPr>
                <w:rFonts w:ascii="Times New Roman" w:hAnsi="Times New Roman" w:cs="Times New Roman"/>
                <w:color w:val="000000"/>
              </w:rPr>
              <w:t>Bacteroidetes.Bacteroidia.Bacteroidales.S</w:t>
            </w:r>
            <w:proofErr w:type="gramEnd"/>
            <w:r w:rsidRPr="003A7931">
              <w:rPr>
                <w:rFonts w:ascii="Times New Roman" w:hAnsi="Times New Roman" w:cs="Times New Roman"/>
                <w:color w:val="000000"/>
              </w:rPr>
              <w:t>24_7</w:t>
            </w:r>
          </w:p>
        </w:tc>
        <w:tc>
          <w:tcPr>
            <w:tcW w:w="730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20040FC" w14:textId="05271D57" w:rsidR="00A03A2B" w:rsidRPr="003A7931" w:rsidRDefault="00A03A2B" w:rsidP="009B10A6">
            <w:pPr>
              <w:jc w:val="left"/>
              <w:rPr>
                <w:rFonts w:ascii="Times New Roman" w:hAnsi="Times New Roman" w:cs="Times New Roman"/>
                <w:color w:val="000000"/>
              </w:rPr>
            </w:pPr>
            <w:proofErr w:type="gramStart"/>
            <w:r w:rsidRPr="003A7931">
              <w:rPr>
                <w:rFonts w:ascii="Times New Roman" w:hAnsi="Times New Roman" w:cs="Times New Roman"/>
                <w:color w:val="000000"/>
              </w:rPr>
              <w:t>Firmicutes.Clostridia.Clostridiales.Ruminococcaceae</w:t>
            </w:r>
            <w:proofErr w:type="gramEnd"/>
            <w:r w:rsidRPr="003A7931">
              <w:rPr>
                <w:rFonts w:ascii="Times New Roman" w:hAnsi="Times New Roman" w:cs="Times New Roman"/>
                <w:color w:val="000000"/>
              </w:rPr>
              <w:t>.Ruminococcus</w:t>
            </w:r>
          </w:p>
        </w:tc>
      </w:tr>
      <w:tr w:rsidR="00A03A2B" w:rsidRPr="003A7931" w14:paraId="5AF75EF9" w14:textId="77777777" w:rsidTr="00A03A2B">
        <w:trPr>
          <w:trHeight w:val="300"/>
        </w:trPr>
        <w:tc>
          <w:tcPr>
            <w:tcW w:w="6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D7754B" w14:textId="6791FC3F" w:rsidR="00A03A2B" w:rsidRPr="003A7931" w:rsidRDefault="00A03A2B" w:rsidP="00521EFD">
            <w:pPr>
              <w:jc w:val="left"/>
              <w:rPr>
                <w:rFonts w:ascii="Times New Roman" w:hAnsi="Times New Roman" w:cs="Times New Roman"/>
                <w:color w:val="000000"/>
              </w:rPr>
            </w:pPr>
            <w:r w:rsidRPr="003A7931">
              <w:rPr>
                <w:rFonts w:ascii="Times New Roman" w:hAnsi="Times New Roman" w:cs="Times New Roman"/>
                <w:color w:val="000000"/>
              </w:rPr>
              <w:t>TM7.TM7_</w:t>
            </w:r>
            <w:proofErr w:type="gramStart"/>
            <w:r w:rsidRPr="003A7931">
              <w:rPr>
                <w:rFonts w:ascii="Times New Roman" w:hAnsi="Times New Roman" w:cs="Times New Roman"/>
                <w:color w:val="000000"/>
              </w:rPr>
              <w:t>3.CW040.F</w:t>
            </w:r>
            <w:proofErr w:type="gramEnd"/>
            <w:r w:rsidRPr="003A7931">
              <w:rPr>
                <w:rFonts w:ascii="Times New Roman" w:hAnsi="Times New Roman" w:cs="Times New Roman"/>
                <w:color w:val="000000"/>
              </w:rPr>
              <w:t>16</w:t>
            </w:r>
          </w:p>
        </w:tc>
        <w:tc>
          <w:tcPr>
            <w:tcW w:w="7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4BB92B0" w14:textId="489D375C" w:rsidR="00A03A2B" w:rsidRPr="003A7931" w:rsidRDefault="00A03A2B" w:rsidP="00521EFD">
            <w:pPr>
              <w:jc w:val="left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A03A2B" w:rsidRPr="003A7931" w14:paraId="04BC93E0" w14:textId="77777777" w:rsidTr="00A03A2B">
        <w:trPr>
          <w:trHeight w:val="300"/>
        </w:trPr>
        <w:tc>
          <w:tcPr>
            <w:tcW w:w="69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F036C2B" w14:textId="60E50CD7" w:rsidR="00A03A2B" w:rsidRPr="003A7931" w:rsidRDefault="00A03A2B" w:rsidP="009B10A6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3A7931">
              <w:rPr>
                <w:rFonts w:ascii="Times New Roman" w:hAnsi="Times New Roman" w:cs="Times New Roman"/>
                <w:color w:val="000000"/>
              </w:rPr>
              <w:t>Week 4</w:t>
            </w:r>
          </w:p>
        </w:tc>
        <w:tc>
          <w:tcPr>
            <w:tcW w:w="730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59952D" w14:textId="77777777" w:rsidR="00A03A2B" w:rsidRPr="003A7931" w:rsidRDefault="00A03A2B" w:rsidP="00521EFD">
            <w:pPr>
              <w:jc w:val="left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A03A2B" w:rsidRPr="003A7931" w14:paraId="56A6548F" w14:textId="77777777" w:rsidTr="00A03A2B">
        <w:trPr>
          <w:trHeight w:val="300"/>
        </w:trPr>
        <w:tc>
          <w:tcPr>
            <w:tcW w:w="6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181B883" w14:textId="4F2A132B" w:rsidR="00A03A2B" w:rsidRPr="003A7931" w:rsidRDefault="00A03A2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Bacterial relative abundance d</w:t>
            </w:r>
            <w:r w:rsidRPr="003A7931">
              <w:rPr>
                <w:rFonts w:ascii="Times New Roman" w:hAnsi="Times New Roman" w:cs="Times New Roman"/>
                <w:color w:val="000000"/>
              </w:rPr>
              <w:t>ecreased</w:t>
            </w:r>
          </w:p>
        </w:tc>
        <w:tc>
          <w:tcPr>
            <w:tcW w:w="7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8906602" w14:textId="52618EB6" w:rsidR="00A03A2B" w:rsidRPr="003A7931" w:rsidRDefault="00A03A2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Bacterial relative abundance in</w:t>
            </w:r>
            <w:r w:rsidRPr="003A7931">
              <w:rPr>
                <w:rFonts w:ascii="Times New Roman" w:hAnsi="Times New Roman" w:cs="Times New Roman"/>
                <w:color w:val="000000"/>
              </w:rPr>
              <w:t>creased</w:t>
            </w:r>
          </w:p>
        </w:tc>
      </w:tr>
      <w:tr w:rsidR="00A03A2B" w:rsidRPr="003A7931" w14:paraId="5CD724CB" w14:textId="77777777" w:rsidTr="00A03A2B">
        <w:trPr>
          <w:trHeight w:val="300"/>
        </w:trPr>
        <w:tc>
          <w:tcPr>
            <w:tcW w:w="6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606D946" w14:textId="348EDC50" w:rsidR="00A03A2B" w:rsidRPr="003A7931" w:rsidRDefault="00A03A2B" w:rsidP="009B10A6">
            <w:pPr>
              <w:jc w:val="left"/>
              <w:rPr>
                <w:rFonts w:ascii="Times New Roman" w:hAnsi="Times New Roman" w:cs="Times New Roman"/>
                <w:color w:val="000000"/>
              </w:rPr>
            </w:pPr>
            <w:proofErr w:type="gramStart"/>
            <w:r w:rsidRPr="003A7931">
              <w:rPr>
                <w:rFonts w:ascii="Times New Roman" w:hAnsi="Times New Roman" w:cs="Times New Roman"/>
                <w:color w:val="000000"/>
              </w:rPr>
              <w:t>Bacteroidetes.Bacteroidia.Bacteroidales</w:t>
            </w:r>
            <w:proofErr w:type="gramEnd"/>
            <w:r w:rsidRPr="003A7931">
              <w:rPr>
                <w:rFonts w:ascii="Times New Roman" w:hAnsi="Times New Roman" w:cs="Times New Roman"/>
                <w:color w:val="000000"/>
              </w:rPr>
              <w:t>.(Paraprevotellaceae).(Prevotella)</w:t>
            </w:r>
          </w:p>
        </w:tc>
        <w:tc>
          <w:tcPr>
            <w:tcW w:w="7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FCA3EC7" w14:textId="173A023C" w:rsidR="00A03A2B" w:rsidRPr="003A7931" w:rsidRDefault="00A03A2B" w:rsidP="009B10A6">
            <w:pPr>
              <w:jc w:val="left"/>
              <w:rPr>
                <w:rFonts w:ascii="Times New Roman" w:hAnsi="Times New Roman" w:cs="Times New Roman"/>
                <w:color w:val="000000"/>
              </w:rPr>
            </w:pPr>
            <w:proofErr w:type="spellStart"/>
            <w:proofErr w:type="gramStart"/>
            <w:r w:rsidRPr="003A7931">
              <w:rPr>
                <w:rFonts w:ascii="Times New Roman" w:hAnsi="Times New Roman" w:cs="Times New Roman"/>
                <w:color w:val="000000"/>
              </w:rPr>
              <w:t>Acidobacteria</w:t>
            </w:r>
            <w:proofErr w:type="spellEnd"/>
            <w:r w:rsidRPr="003A7931">
              <w:rPr>
                <w:rFonts w:ascii="Times New Roman" w:hAnsi="Times New Roman" w:cs="Times New Roman"/>
                <w:color w:val="000000"/>
              </w:rPr>
              <w:t>.(</w:t>
            </w:r>
            <w:proofErr w:type="spellStart"/>
            <w:proofErr w:type="gramEnd"/>
            <w:r w:rsidRPr="003A7931">
              <w:rPr>
                <w:rFonts w:ascii="Times New Roman" w:hAnsi="Times New Roman" w:cs="Times New Roman"/>
                <w:color w:val="000000"/>
              </w:rPr>
              <w:t>Chloracidobacteria</w:t>
            </w:r>
            <w:proofErr w:type="spellEnd"/>
            <w:r w:rsidRPr="003A7931">
              <w:rPr>
                <w:rFonts w:ascii="Times New Roman" w:hAnsi="Times New Roman" w:cs="Times New Roman"/>
                <w:color w:val="000000"/>
              </w:rPr>
              <w:t>).RB41.Ellin6075</w:t>
            </w:r>
          </w:p>
        </w:tc>
      </w:tr>
      <w:tr w:rsidR="00A03A2B" w:rsidRPr="003A7931" w14:paraId="6482022B" w14:textId="77777777" w:rsidTr="00A03A2B">
        <w:trPr>
          <w:trHeight w:val="300"/>
        </w:trPr>
        <w:tc>
          <w:tcPr>
            <w:tcW w:w="6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AB6B0B" w14:textId="048CDE37" w:rsidR="00A03A2B" w:rsidRPr="003A7931" w:rsidRDefault="00A03A2B" w:rsidP="009B10A6">
            <w:pPr>
              <w:jc w:val="left"/>
              <w:rPr>
                <w:rFonts w:ascii="Times New Roman" w:hAnsi="Times New Roman" w:cs="Times New Roman"/>
                <w:color w:val="000000"/>
              </w:rPr>
            </w:pPr>
            <w:proofErr w:type="gramStart"/>
            <w:r w:rsidRPr="003A7931">
              <w:rPr>
                <w:rFonts w:ascii="Times New Roman" w:hAnsi="Times New Roman" w:cs="Times New Roman"/>
                <w:color w:val="000000"/>
              </w:rPr>
              <w:t>Bacteroidetes.Bacteroidia.Bacteroidales.S</w:t>
            </w:r>
            <w:proofErr w:type="gramEnd"/>
            <w:r w:rsidRPr="003A7931">
              <w:rPr>
                <w:rFonts w:ascii="Times New Roman" w:hAnsi="Times New Roman" w:cs="Times New Roman"/>
                <w:color w:val="000000"/>
              </w:rPr>
              <w:t>24_7</w:t>
            </w:r>
          </w:p>
        </w:tc>
        <w:tc>
          <w:tcPr>
            <w:tcW w:w="7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366307" w14:textId="398EBF3B" w:rsidR="00A03A2B" w:rsidRPr="003A7931" w:rsidRDefault="00A03A2B" w:rsidP="009B10A6">
            <w:pPr>
              <w:jc w:val="left"/>
              <w:rPr>
                <w:rFonts w:ascii="Times New Roman" w:hAnsi="Times New Roman" w:cs="Times New Roman"/>
                <w:color w:val="000000"/>
              </w:rPr>
            </w:pPr>
            <w:proofErr w:type="spellStart"/>
            <w:proofErr w:type="gramStart"/>
            <w:r w:rsidRPr="003A7931">
              <w:rPr>
                <w:rFonts w:ascii="Times New Roman" w:hAnsi="Times New Roman" w:cs="Times New Roman"/>
                <w:color w:val="000000"/>
              </w:rPr>
              <w:t>Bacteroidetes.Bacteroidia.Bacteroidales</w:t>
            </w:r>
            <w:proofErr w:type="spellEnd"/>
            <w:proofErr w:type="gramEnd"/>
          </w:p>
        </w:tc>
      </w:tr>
      <w:tr w:rsidR="00A03A2B" w:rsidRPr="003A7931" w14:paraId="015BC5DC" w14:textId="77777777" w:rsidTr="00A03A2B">
        <w:trPr>
          <w:trHeight w:val="300"/>
        </w:trPr>
        <w:tc>
          <w:tcPr>
            <w:tcW w:w="6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A9A2AEC" w14:textId="2B3585A0" w:rsidR="00A03A2B" w:rsidRPr="003A7931" w:rsidRDefault="00A03A2B" w:rsidP="00521EFD">
            <w:pPr>
              <w:jc w:val="lef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7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6D90E0" w14:textId="3D3C0B49" w:rsidR="00A03A2B" w:rsidRPr="003A7931" w:rsidRDefault="00A03A2B" w:rsidP="009B10A6">
            <w:pPr>
              <w:jc w:val="left"/>
              <w:rPr>
                <w:rFonts w:ascii="Times New Roman" w:hAnsi="Times New Roman" w:cs="Times New Roman"/>
                <w:color w:val="000000"/>
              </w:rPr>
            </w:pPr>
            <w:proofErr w:type="gramStart"/>
            <w:r w:rsidRPr="003A7931">
              <w:rPr>
                <w:rFonts w:ascii="Times New Roman" w:hAnsi="Times New Roman" w:cs="Times New Roman"/>
                <w:color w:val="000000"/>
              </w:rPr>
              <w:t>Firmicutes.Clostridia.Clostridiales.Ruminococcaceae</w:t>
            </w:r>
            <w:proofErr w:type="gramEnd"/>
            <w:r w:rsidRPr="003A7931">
              <w:rPr>
                <w:rFonts w:ascii="Times New Roman" w:hAnsi="Times New Roman" w:cs="Times New Roman"/>
                <w:color w:val="000000"/>
              </w:rPr>
              <w:t>.Oscillospira</w:t>
            </w:r>
          </w:p>
        </w:tc>
      </w:tr>
      <w:tr w:rsidR="00A03A2B" w:rsidRPr="003A7931" w14:paraId="3DE463EF" w14:textId="77777777" w:rsidTr="00A03A2B">
        <w:trPr>
          <w:trHeight w:val="300"/>
        </w:trPr>
        <w:tc>
          <w:tcPr>
            <w:tcW w:w="6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8C22C4A" w14:textId="77777777" w:rsidR="00A03A2B" w:rsidRPr="003A7931" w:rsidRDefault="00A03A2B" w:rsidP="00521EFD">
            <w:pPr>
              <w:jc w:val="lef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7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29E289" w14:textId="186EBB0E" w:rsidR="00A03A2B" w:rsidRPr="003A7931" w:rsidRDefault="00A03A2B" w:rsidP="009B10A6">
            <w:pPr>
              <w:jc w:val="left"/>
              <w:rPr>
                <w:rFonts w:ascii="Times New Roman" w:hAnsi="Times New Roman" w:cs="Times New Roman"/>
                <w:color w:val="000000"/>
              </w:rPr>
            </w:pPr>
            <w:bookmarkStart w:id="3" w:name="_Hlk39266055"/>
            <w:bookmarkStart w:id="4" w:name="_GoBack"/>
            <w:proofErr w:type="gramStart"/>
            <w:r w:rsidRPr="003A7931">
              <w:rPr>
                <w:rFonts w:ascii="Times New Roman" w:hAnsi="Times New Roman" w:cs="Times New Roman"/>
                <w:color w:val="000000"/>
              </w:rPr>
              <w:t>Firmicutes.Clostridia.Clostridiales.Ruminococcaceae</w:t>
            </w:r>
            <w:proofErr w:type="gramEnd"/>
            <w:r w:rsidRPr="003A7931">
              <w:rPr>
                <w:rFonts w:ascii="Times New Roman" w:hAnsi="Times New Roman" w:cs="Times New Roman"/>
                <w:color w:val="000000"/>
              </w:rPr>
              <w:t>.Ruminococcus</w:t>
            </w:r>
            <w:bookmarkEnd w:id="3"/>
            <w:bookmarkEnd w:id="4"/>
          </w:p>
        </w:tc>
      </w:tr>
      <w:tr w:rsidR="00A03A2B" w:rsidRPr="003A7931" w14:paraId="2B9685A6" w14:textId="77777777" w:rsidTr="00A03A2B">
        <w:trPr>
          <w:trHeight w:val="300"/>
        </w:trPr>
        <w:tc>
          <w:tcPr>
            <w:tcW w:w="6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DDA8A35" w14:textId="3F5413F5" w:rsidR="00A03A2B" w:rsidRPr="003A7931" w:rsidRDefault="00A03A2B" w:rsidP="00521EFD">
            <w:pPr>
              <w:jc w:val="left"/>
              <w:rPr>
                <w:rFonts w:ascii="Times New Roman" w:hAnsi="Times New Roman" w:cs="Times New Roman"/>
                <w:color w:val="000000"/>
              </w:rPr>
            </w:pPr>
            <w:r w:rsidRPr="003A7931">
              <w:rPr>
                <w:rFonts w:ascii="Times New Roman" w:hAnsi="Times New Roman" w:cs="Times New Roman"/>
                <w:color w:val="000000"/>
              </w:rPr>
              <w:t> </w:t>
            </w:r>
          </w:p>
        </w:tc>
        <w:tc>
          <w:tcPr>
            <w:tcW w:w="7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F510E9" w14:textId="14A2424F" w:rsidR="00A03A2B" w:rsidRPr="003A7931" w:rsidRDefault="00A03A2B" w:rsidP="009B10A6">
            <w:pPr>
              <w:jc w:val="left"/>
              <w:rPr>
                <w:rFonts w:ascii="Times New Roman" w:hAnsi="Times New Roman" w:cs="Times New Roman"/>
                <w:color w:val="000000"/>
              </w:rPr>
            </w:pPr>
            <w:proofErr w:type="spellStart"/>
            <w:proofErr w:type="gramStart"/>
            <w:r w:rsidRPr="003A7931">
              <w:rPr>
                <w:rFonts w:ascii="Times New Roman" w:hAnsi="Times New Roman" w:cs="Times New Roman"/>
                <w:color w:val="000000"/>
              </w:rPr>
              <w:t>Tenericutes.Mollicutes.Mycoplasmatales.Mycoplasmataceae</w:t>
            </w:r>
            <w:proofErr w:type="spellEnd"/>
            <w:proofErr w:type="gramEnd"/>
          </w:p>
        </w:tc>
      </w:tr>
      <w:tr w:rsidR="00A03A2B" w:rsidRPr="003A7931" w14:paraId="794CF9DF" w14:textId="77777777" w:rsidTr="00A03A2B">
        <w:trPr>
          <w:trHeight w:val="300"/>
        </w:trPr>
        <w:tc>
          <w:tcPr>
            <w:tcW w:w="6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8920453" w14:textId="0B5BE0C6" w:rsidR="00A03A2B" w:rsidRPr="003A7931" w:rsidRDefault="00A03A2B" w:rsidP="00521EFD">
            <w:pPr>
              <w:jc w:val="left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7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4BCC7E2" w14:textId="0D3C9191" w:rsidR="00A03A2B" w:rsidRPr="003A7931" w:rsidRDefault="00A03A2B" w:rsidP="00521EFD">
            <w:pPr>
              <w:jc w:val="left"/>
              <w:rPr>
                <w:rFonts w:ascii="Times New Roman" w:hAnsi="Times New Roman" w:cs="Times New Roman"/>
                <w:color w:val="000000"/>
              </w:rPr>
            </w:pPr>
          </w:p>
        </w:tc>
      </w:tr>
    </w:tbl>
    <w:p w14:paraId="191AD8E0" w14:textId="77777777" w:rsidR="00A64C52" w:rsidRDefault="00A64C52">
      <w:pPr>
        <w:rPr>
          <w:rFonts w:ascii="Times New Roman" w:hAnsi="Times New Roman" w:cs="Times New Roman"/>
        </w:rPr>
      </w:pPr>
    </w:p>
    <w:p w14:paraId="35FEBC67" w14:textId="33525C7F" w:rsidR="00EB1CF1" w:rsidRDefault="00A64C52">
      <w:pPr>
        <w:rPr>
          <w:rFonts w:ascii="Times New Roman" w:hAnsi="Times New Roman" w:cs="Times New Roman"/>
          <w:sz w:val="24"/>
        </w:rPr>
      </w:pPr>
      <w:r w:rsidRPr="00FC6276">
        <w:rPr>
          <w:rFonts w:ascii="Times New Roman" w:hAnsi="Times New Roman" w:cs="Times New Roman"/>
          <w:b/>
          <w:sz w:val="24"/>
        </w:rPr>
        <w:t xml:space="preserve">Table </w:t>
      </w:r>
      <w:r w:rsidR="00F50F81">
        <w:rPr>
          <w:rFonts w:ascii="Times New Roman" w:hAnsi="Times New Roman" w:cs="Times New Roman"/>
          <w:b/>
          <w:sz w:val="24"/>
        </w:rPr>
        <w:t>4</w:t>
      </w:r>
      <w:r w:rsidRPr="00A64C52">
        <w:rPr>
          <w:rFonts w:ascii="Times New Roman" w:hAnsi="Times New Roman" w:cs="Times New Roman"/>
          <w:b/>
        </w:rPr>
        <w:t xml:space="preserve"> </w:t>
      </w:r>
      <w:r w:rsidRPr="00A64C52">
        <w:rPr>
          <w:rFonts w:ascii="Times New Roman" w:hAnsi="Times New Roman" w:cs="Times New Roman"/>
          <w:sz w:val="24"/>
        </w:rPr>
        <w:t>List of</w:t>
      </w:r>
      <w:r w:rsidRPr="00A64C52">
        <w:rPr>
          <w:rFonts w:ascii="Times New Roman" w:hAnsi="Times New Roman" w:cs="Times New Roman"/>
          <w:b/>
          <w:sz w:val="24"/>
        </w:rPr>
        <w:t xml:space="preserve"> </w:t>
      </w:r>
      <w:r w:rsidRPr="00A64C52">
        <w:rPr>
          <w:rFonts w:ascii="Times New Roman" w:hAnsi="Times New Roman" w:cs="Times New Roman"/>
          <w:sz w:val="24"/>
        </w:rPr>
        <w:t xml:space="preserve">Gut microbiota significantly changed </w:t>
      </w:r>
      <w:r w:rsidR="00D6463F">
        <w:rPr>
          <w:rFonts w:ascii="Times New Roman" w:hAnsi="Times New Roman" w:cs="Times New Roman"/>
          <w:sz w:val="24"/>
        </w:rPr>
        <w:t>due to genotype</w:t>
      </w:r>
      <w:r>
        <w:rPr>
          <w:rFonts w:ascii="Times New Roman" w:hAnsi="Times New Roman" w:cs="Times New Roman"/>
          <w:sz w:val="24"/>
        </w:rPr>
        <w:t xml:space="preserve"> at week 1.</w:t>
      </w:r>
    </w:p>
    <w:p w14:paraId="088E89A6" w14:textId="77777777" w:rsidR="00A153D3" w:rsidRDefault="00A153D3">
      <w:pPr>
        <w:rPr>
          <w:rFonts w:ascii="Times New Roman" w:hAnsi="Times New Roman" w:cs="Times New Roman"/>
          <w:sz w:val="24"/>
        </w:rPr>
      </w:pPr>
    </w:p>
    <w:tbl>
      <w:tblPr>
        <w:tblW w:w="14763" w:type="dxa"/>
        <w:tblInd w:w="-998" w:type="dxa"/>
        <w:tblLook w:val="04A0" w:firstRow="1" w:lastRow="0" w:firstColumn="1" w:lastColumn="0" w:noHBand="0" w:noVBand="1"/>
      </w:tblPr>
      <w:tblGrid>
        <w:gridCol w:w="7755"/>
        <w:gridCol w:w="7278"/>
      </w:tblGrid>
      <w:tr w:rsidR="00DF4CFC" w:rsidRPr="00DF4CFC" w14:paraId="03C32677" w14:textId="77777777" w:rsidTr="0008421B">
        <w:trPr>
          <w:trHeight w:val="305"/>
        </w:trPr>
        <w:tc>
          <w:tcPr>
            <w:tcW w:w="7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434AB1" w14:textId="77777777" w:rsidR="00DF4CFC" w:rsidRPr="00DF4CFC" w:rsidRDefault="00DF4CFC" w:rsidP="00DF4CFC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</w:pPr>
            <w:r w:rsidRPr="00DF4CFC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  <w:t>Week 1-AIN93M</w:t>
            </w:r>
          </w:p>
        </w:tc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55AA4" w14:textId="77777777" w:rsidR="00DF4CFC" w:rsidRPr="00DF4CFC" w:rsidRDefault="00DF4CFC" w:rsidP="00DF4CFC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</w:pPr>
          </w:p>
        </w:tc>
      </w:tr>
      <w:tr w:rsidR="00DF4CFC" w:rsidRPr="00DF4CFC" w14:paraId="78BEE3D2" w14:textId="77777777" w:rsidTr="0008421B">
        <w:trPr>
          <w:trHeight w:val="305"/>
        </w:trPr>
        <w:tc>
          <w:tcPr>
            <w:tcW w:w="7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A75162" w14:textId="77777777" w:rsidR="00DF4CFC" w:rsidRPr="00DF4CFC" w:rsidRDefault="00DF4CFC" w:rsidP="00D23394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</w:pPr>
            <w:r w:rsidRPr="00DF4CFC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  <w:t xml:space="preserve">Bacterial relative abundance </w:t>
            </w:r>
            <w:r w:rsidR="00D23394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  <w:t>decreased in KO</w:t>
            </w:r>
            <w:r w:rsidRPr="00DF4CFC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  <w:t xml:space="preserve"> samples</w:t>
            </w:r>
          </w:p>
        </w:tc>
        <w:tc>
          <w:tcPr>
            <w:tcW w:w="72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EA189B" w14:textId="77777777" w:rsidR="00DF4CFC" w:rsidRPr="00DF4CFC" w:rsidRDefault="00DF4CFC" w:rsidP="00521EFD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</w:pPr>
            <w:r w:rsidRPr="00DF4CFC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  <w:t>Bacterial relative abundance increased in KO samples</w:t>
            </w:r>
          </w:p>
        </w:tc>
      </w:tr>
      <w:tr w:rsidR="00DF4CFC" w:rsidRPr="00DF4CFC" w14:paraId="5EEFA828" w14:textId="77777777" w:rsidTr="0008421B">
        <w:trPr>
          <w:trHeight w:val="305"/>
        </w:trPr>
        <w:tc>
          <w:tcPr>
            <w:tcW w:w="7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36F69C" w14:textId="77777777" w:rsidR="00DF4CFC" w:rsidRPr="00DF4CFC" w:rsidRDefault="00DF4CFC" w:rsidP="00521EFD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</w:pPr>
            <w:proofErr w:type="spellStart"/>
            <w:r w:rsidRPr="00DF4CFC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  <w:t>Firmicutes.Bacilli.Lactobacillales.Streptococcaceae.Lactococcus</w:t>
            </w:r>
            <w:proofErr w:type="spellEnd"/>
          </w:p>
        </w:tc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F9A50" w14:textId="77777777" w:rsidR="00DF4CFC" w:rsidRPr="00DF4CFC" w:rsidRDefault="00DF4CFC" w:rsidP="00521EFD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</w:pPr>
            <w:r w:rsidRPr="00DF4CFC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  <w:t>Actinobacteria.Coriobacteriia.Coriobacteriales.Coriobacteriaceae.Adlercreutzia</w:t>
            </w:r>
          </w:p>
        </w:tc>
      </w:tr>
      <w:tr w:rsidR="00DF4CFC" w:rsidRPr="00DF4CFC" w14:paraId="4EF0B781" w14:textId="77777777" w:rsidTr="0008421B">
        <w:trPr>
          <w:trHeight w:val="305"/>
        </w:trPr>
        <w:tc>
          <w:tcPr>
            <w:tcW w:w="7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2F01B" w14:textId="77777777" w:rsidR="00DF4CFC" w:rsidRPr="00DF4CFC" w:rsidRDefault="00DF4CFC" w:rsidP="00521EFD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</w:pPr>
            <w:proofErr w:type="spellStart"/>
            <w:r w:rsidRPr="00DF4CFC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  <w:t>Firmicutes.Clostridia.Clostridiales.Lachnospiraceae</w:t>
            </w:r>
            <w:proofErr w:type="spellEnd"/>
          </w:p>
        </w:tc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21307" w14:textId="77777777" w:rsidR="00DF4CFC" w:rsidRPr="00DF4CFC" w:rsidRDefault="00DF4CFC" w:rsidP="00521EFD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</w:pPr>
            <w:proofErr w:type="spellStart"/>
            <w:r w:rsidRPr="00DF4CFC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  <w:t>Bacteroidetes.Bacteroidia.Bacteroidales.Rikenellaceae.Rikenella</w:t>
            </w:r>
            <w:proofErr w:type="spellEnd"/>
          </w:p>
        </w:tc>
      </w:tr>
      <w:tr w:rsidR="00DF4CFC" w:rsidRPr="00DF4CFC" w14:paraId="1E10534F" w14:textId="77777777" w:rsidTr="0008421B">
        <w:trPr>
          <w:trHeight w:val="305"/>
        </w:trPr>
        <w:tc>
          <w:tcPr>
            <w:tcW w:w="7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CA00A" w14:textId="77777777" w:rsidR="00DF4CFC" w:rsidRPr="00DF4CFC" w:rsidRDefault="00DF4CFC" w:rsidP="00521EFD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</w:pPr>
            <w:r w:rsidRPr="00DF4CFC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  <w:t>Proteobacteria.Deltaproteobacteria.Desulfovibrionales.Desulfovibrionaceae.Bilophila</w:t>
            </w:r>
          </w:p>
        </w:tc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460BE" w14:textId="77777777" w:rsidR="00DF4CFC" w:rsidRPr="00DF4CFC" w:rsidRDefault="00DF4CFC" w:rsidP="00521EFD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</w:pPr>
            <w:r w:rsidRPr="00DF4CFC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  <w:t>Cyanobacteria.4C0d_2.YS2</w:t>
            </w:r>
          </w:p>
        </w:tc>
      </w:tr>
      <w:tr w:rsidR="00DF4CFC" w:rsidRPr="00DF4CFC" w14:paraId="707589DD" w14:textId="77777777" w:rsidTr="0008421B">
        <w:trPr>
          <w:trHeight w:val="305"/>
        </w:trPr>
        <w:tc>
          <w:tcPr>
            <w:tcW w:w="7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58C1F5" w14:textId="77777777" w:rsidR="00DF4CFC" w:rsidRPr="00DF4CFC" w:rsidRDefault="00DF4CFC" w:rsidP="00521EFD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</w:pPr>
            <w:r w:rsidRPr="00DF4CFC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  <w:t> </w:t>
            </w:r>
          </w:p>
        </w:tc>
        <w:tc>
          <w:tcPr>
            <w:tcW w:w="72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15C00D" w14:textId="77777777" w:rsidR="00DF4CFC" w:rsidRPr="00DF4CFC" w:rsidRDefault="00DF4CFC" w:rsidP="00521EFD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</w:pPr>
            <w:proofErr w:type="spellStart"/>
            <w:r w:rsidRPr="00DF4CFC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  <w:t>Tenericutes.Mollicutes.Mycoplasmatales.Mycoplasmataceae</w:t>
            </w:r>
            <w:proofErr w:type="spellEnd"/>
          </w:p>
        </w:tc>
      </w:tr>
      <w:tr w:rsidR="00DF4CFC" w:rsidRPr="00DF4CFC" w14:paraId="0243F2DC" w14:textId="77777777" w:rsidTr="0008421B">
        <w:trPr>
          <w:trHeight w:val="305"/>
        </w:trPr>
        <w:tc>
          <w:tcPr>
            <w:tcW w:w="7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36C6A3" w14:textId="77777777" w:rsidR="00DF4CFC" w:rsidRPr="00DF4CFC" w:rsidRDefault="00DF4CFC" w:rsidP="00521EFD">
            <w:pPr>
              <w:widowControl/>
              <w:jc w:val="left"/>
              <w:rPr>
                <w:rFonts w:ascii="Calibri" w:eastAsia="Times New Roman" w:hAnsi="Calibri" w:cs="Times New Roman"/>
                <w:color w:val="000000"/>
                <w:kern w:val="0"/>
              </w:rPr>
            </w:pPr>
          </w:p>
        </w:tc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F5606" w14:textId="77777777" w:rsidR="00DF4CFC" w:rsidRPr="00DF4CFC" w:rsidRDefault="00DF4CFC" w:rsidP="00521EFD">
            <w:pPr>
              <w:widowControl/>
              <w:jc w:val="left"/>
              <w:rPr>
                <w:rFonts w:ascii="Calibri" w:eastAsia="Times New Roman" w:hAnsi="Calibri" w:cs="Times New Roman"/>
                <w:color w:val="000000"/>
                <w:kern w:val="0"/>
              </w:rPr>
            </w:pPr>
          </w:p>
        </w:tc>
      </w:tr>
      <w:tr w:rsidR="00DF4CFC" w:rsidRPr="00DF4CFC" w14:paraId="2EA9827B" w14:textId="77777777" w:rsidTr="0008421B">
        <w:trPr>
          <w:trHeight w:val="305"/>
        </w:trPr>
        <w:tc>
          <w:tcPr>
            <w:tcW w:w="7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C88AC3" w14:textId="77777777" w:rsidR="00DF4CFC" w:rsidRPr="00DF4CFC" w:rsidRDefault="00DF4CFC" w:rsidP="00521EFD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</w:pPr>
            <w:r w:rsidRPr="00DF4CFC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  <w:t>Week 1-PEITC</w:t>
            </w:r>
          </w:p>
        </w:tc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800E18" w14:textId="77777777" w:rsidR="00DF4CFC" w:rsidRPr="00DF4CFC" w:rsidRDefault="00DF4CFC" w:rsidP="00521EFD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</w:pPr>
          </w:p>
        </w:tc>
      </w:tr>
      <w:tr w:rsidR="0008421B" w:rsidRPr="00DF4CFC" w14:paraId="6F204C3B" w14:textId="77777777" w:rsidTr="0008421B">
        <w:trPr>
          <w:trHeight w:val="305"/>
        </w:trPr>
        <w:tc>
          <w:tcPr>
            <w:tcW w:w="7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FF7616" w14:textId="77777777" w:rsidR="0008421B" w:rsidRPr="00DF4CFC" w:rsidRDefault="0008421B" w:rsidP="00D23394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</w:pPr>
            <w:r w:rsidRPr="00DF4CFC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  <w:t xml:space="preserve">Bacterial relative abundance </w:t>
            </w:r>
            <w:r w:rsidR="00D23394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  <w:t>decreased in KO</w:t>
            </w:r>
            <w:r w:rsidRPr="00DF4CFC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  <w:t xml:space="preserve"> samples</w:t>
            </w:r>
          </w:p>
        </w:tc>
        <w:tc>
          <w:tcPr>
            <w:tcW w:w="72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61F5D1" w14:textId="77777777" w:rsidR="0008421B" w:rsidRPr="00DF4CFC" w:rsidRDefault="0008421B" w:rsidP="00841483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</w:pPr>
            <w:r w:rsidRPr="00DF4CFC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  <w:t>Bacterial relative abundance increased in KO samples</w:t>
            </w:r>
          </w:p>
        </w:tc>
      </w:tr>
      <w:tr w:rsidR="00DF4CFC" w:rsidRPr="00DF4CFC" w14:paraId="238C9055" w14:textId="77777777" w:rsidTr="0008421B">
        <w:trPr>
          <w:trHeight w:val="305"/>
        </w:trPr>
        <w:tc>
          <w:tcPr>
            <w:tcW w:w="7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9768F" w14:textId="77777777" w:rsidR="00DF4CFC" w:rsidRPr="00DF4CFC" w:rsidRDefault="00DF4CFC" w:rsidP="00521EFD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</w:pPr>
            <w:r w:rsidRPr="00DF4CFC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  <w:t>Actinobacteria.Coriobacteriia.Coriobacteriales.Coriobacteriaceae.Olsenella</w:t>
            </w:r>
          </w:p>
        </w:tc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620FD" w14:textId="77777777" w:rsidR="00DF4CFC" w:rsidRPr="00DF4CFC" w:rsidRDefault="00DF4CFC" w:rsidP="00521EFD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</w:pPr>
            <w:r w:rsidRPr="00DF4CFC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  <w:t>Actinobacteria.Coriobacteriia.Coriobacteriales.Coriobacteriaceae.Adlercreutzia</w:t>
            </w:r>
          </w:p>
        </w:tc>
      </w:tr>
      <w:tr w:rsidR="00DF4CFC" w:rsidRPr="00DF4CFC" w14:paraId="74046AC6" w14:textId="77777777" w:rsidTr="0008421B">
        <w:trPr>
          <w:trHeight w:val="305"/>
        </w:trPr>
        <w:tc>
          <w:tcPr>
            <w:tcW w:w="7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9E19F" w14:textId="77777777" w:rsidR="00DF4CFC" w:rsidRPr="00DF4CFC" w:rsidRDefault="00DF4CFC" w:rsidP="00521EFD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</w:pPr>
            <w:r w:rsidRPr="00DF4CFC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  <w:t>Bacteroidetes.Bacteroidia.Bacteroidales.S24_7</w:t>
            </w:r>
          </w:p>
        </w:tc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17B4F" w14:textId="77777777" w:rsidR="00DF4CFC" w:rsidRPr="00DF4CFC" w:rsidRDefault="00DF4CFC" w:rsidP="00521EFD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</w:pPr>
            <w:r w:rsidRPr="00DF4CFC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  <w:t>Cyanobacteria.4C0d_2.YS2</w:t>
            </w:r>
          </w:p>
        </w:tc>
      </w:tr>
      <w:tr w:rsidR="00DF4CFC" w:rsidRPr="00DF4CFC" w14:paraId="2A5BE7B6" w14:textId="77777777" w:rsidTr="0008421B">
        <w:trPr>
          <w:trHeight w:val="305"/>
        </w:trPr>
        <w:tc>
          <w:tcPr>
            <w:tcW w:w="7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12F67" w14:textId="77777777" w:rsidR="00DF4CFC" w:rsidRPr="00DF4CFC" w:rsidRDefault="00DF4CFC" w:rsidP="00521EFD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</w:pPr>
            <w:r w:rsidRPr="00DF4CFC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  <w:t>Firmicutes.Bacilli.Lactobacillales.Lactobacillaceae.Lactobacillus</w:t>
            </w:r>
          </w:p>
        </w:tc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47DD3" w14:textId="77777777" w:rsidR="00DF4CFC" w:rsidRPr="00DF4CFC" w:rsidRDefault="00DF4CFC" w:rsidP="00521EFD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</w:pPr>
            <w:proofErr w:type="spellStart"/>
            <w:r w:rsidRPr="00DF4CFC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  <w:t>Firmicutes.Clostridia.Clostridiales.Lachnospiraceae.Coprococcus</w:t>
            </w:r>
            <w:proofErr w:type="spellEnd"/>
          </w:p>
        </w:tc>
      </w:tr>
      <w:tr w:rsidR="00DF4CFC" w:rsidRPr="00DF4CFC" w14:paraId="46BB13E4" w14:textId="77777777" w:rsidTr="0008421B">
        <w:trPr>
          <w:trHeight w:val="305"/>
        </w:trPr>
        <w:tc>
          <w:tcPr>
            <w:tcW w:w="7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505B7" w14:textId="77777777" w:rsidR="00DF4CFC" w:rsidRPr="00DF4CFC" w:rsidRDefault="00DF4CFC" w:rsidP="00521EFD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</w:pPr>
            <w:proofErr w:type="spellStart"/>
            <w:r w:rsidRPr="00DF4CFC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  <w:t>Firmicutes.Clostridia.Clostridiales.Clostridiaceae.Clostridium</w:t>
            </w:r>
            <w:proofErr w:type="spellEnd"/>
          </w:p>
        </w:tc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48F3BA" w14:textId="77777777" w:rsidR="00DF4CFC" w:rsidRPr="00DF4CFC" w:rsidRDefault="00DF4CFC" w:rsidP="00521EFD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</w:pPr>
            <w:r w:rsidRPr="00DF4CFC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  <w:t>Firmicutes.Clostridia.Clostridiales.Ruminococcaceae.Ruminococcus</w:t>
            </w:r>
          </w:p>
        </w:tc>
      </w:tr>
      <w:tr w:rsidR="00DF4CFC" w:rsidRPr="00DF4CFC" w14:paraId="6C32BA5E" w14:textId="77777777" w:rsidTr="0008421B">
        <w:trPr>
          <w:trHeight w:val="305"/>
        </w:trPr>
        <w:tc>
          <w:tcPr>
            <w:tcW w:w="7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6EC32" w14:textId="77777777" w:rsidR="00DF4CFC" w:rsidRPr="00DF4CFC" w:rsidRDefault="00DF4CFC" w:rsidP="00521EFD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</w:pPr>
            <w:r w:rsidRPr="00DF4CFC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  <w:t>Firmicutes.Clostridia.Clostridiales.Dehalobacteriaceae.Dehalobacterium</w:t>
            </w:r>
          </w:p>
        </w:tc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FEFE3" w14:textId="77777777" w:rsidR="00DF4CFC" w:rsidRPr="00DF4CFC" w:rsidRDefault="00DF4CFC" w:rsidP="00521EFD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</w:pPr>
            <w:proofErr w:type="spellStart"/>
            <w:r w:rsidRPr="00DF4CFC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  <w:t>Tenericutes.Mollicutes.Mycoplasmatales</w:t>
            </w:r>
            <w:proofErr w:type="spellEnd"/>
          </w:p>
        </w:tc>
      </w:tr>
      <w:tr w:rsidR="00DF4CFC" w:rsidRPr="00DF4CFC" w14:paraId="680E6A9A" w14:textId="77777777" w:rsidTr="0008421B">
        <w:trPr>
          <w:trHeight w:val="305"/>
        </w:trPr>
        <w:tc>
          <w:tcPr>
            <w:tcW w:w="7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49F5B" w14:textId="77777777" w:rsidR="00DF4CFC" w:rsidRPr="00DF4CFC" w:rsidRDefault="00DF4CFC" w:rsidP="00521EFD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</w:pPr>
            <w:r w:rsidRPr="00DF4CFC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  <w:t>Firmicutes.Erysipelotrichi.Erysipelotrichales.Erysipelotrichaceae.Allobaculum</w:t>
            </w:r>
          </w:p>
        </w:tc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265F7" w14:textId="77777777" w:rsidR="00DF4CFC" w:rsidRPr="00DF4CFC" w:rsidRDefault="00DF4CFC" w:rsidP="00DF4CFC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</w:pPr>
          </w:p>
        </w:tc>
      </w:tr>
      <w:tr w:rsidR="00DF4CFC" w:rsidRPr="00DF4CFC" w14:paraId="6917B31F" w14:textId="77777777" w:rsidTr="0008421B">
        <w:trPr>
          <w:trHeight w:val="305"/>
        </w:trPr>
        <w:tc>
          <w:tcPr>
            <w:tcW w:w="7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C86CA" w14:textId="77777777" w:rsidR="00DF4CFC" w:rsidRPr="00DF4CFC" w:rsidRDefault="00DF4CFC" w:rsidP="00521EFD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</w:pPr>
            <w:r w:rsidRPr="00DF4CFC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  <w:t>Proteobacteria.Betaproteobacteria.Burkholderiales.Alcaligenaceae.Sutterella</w:t>
            </w:r>
          </w:p>
        </w:tc>
        <w:tc>
          <w:tcPr>
            <w:tcW w:w="72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BBBFD" w14:textId="77777777" w:rsidR="00DF4CFC" w:rsidRPr="00DF4CFC" w:rsidRDefault="00DF4CFC" w:rsidP="00DF4CFC">
            <w:pPr>
              <w:widowControl/>
              <w:jc w:val="center"/>
              <w:rPr>
                <w:rFonts w:ascii="Calibri" w:eastAsia="Times New Roman" w:hAnsi="Calibri" w:cs="Times New Roman"/>
                <w:color w:val="000000"/>
                <w:kern w:val="0"/>
              </w:rPr>
            </w:pPr>
          </w:p>
        </w:tc>
      </w:tr>
      <w:tr w:rsidR="00DF4CFC" w:rsidRPr="00DF4CFC" w14:paraId="4C074A5D" w14:textId="77777777" w:rsidTr="0008421B">
        <w:trPr>
          <w:trHeight w:val="305"/>
        </w:trPr>
        <w:tc>
          <w:tcPr>
            <w:tcW w:w="74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3FA0C6" w14:textId="77777777" w:rsidR="00DF4CFC" w:rsidRPr="00DF4CFC" w:rsidRDefault="00DF4CFC" w:rsidP="00521EFD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</w:pPr>
            <w:r w:rsidRPr="00DF4CFC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  <w:t>Proteobacteria.Deltaproteobacteria.Desulfovibrionales.Desulfovibrionaceae</w:t>
            </w:r>
          </w:p>
        </w:tc>
        <w:tc>
          <w:tcPr>
            <w:tcW w:w="727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07B714" w14:textId="77777777" w:rsidR="00DF4CFC" w:rsidRPr="00DF4CFC" w:rsidRDefault="00DF4CFC" w:rsidP="00DF4CFC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</w:pPr>
            <w:r w:rsidRPr="00DF4CFC">
              <w:rPr>
                <w:rFonts w:ascii="Times New Roman" w:eastAsia="Times New Roman" w:hAnsi="Times New Roman" w:cs="Times New Roman"/>
                <w:color w:val="000000"/>
                <w:kern w:val="0"/>
                <w:szCs w:val="20"/>
              </w:rPr>
              <w:t> </w:t>
            </w:r>
          </w:p>
        </w:tc>
      </w:tr>
    </w:tbl>
    <w:p w14:paraId="4EBCB24B" w14:textId="77777777" w:rsidR="004B758F" w:rsidRDefault="004B758F" w:rsidP="004B758F">
      <w:pPr>
        <w:jc w:val="left"/>
        <w:rPr>
          <w:rFonts w:ascii="Times New Roman" w:hAnsi="Times New Roman" w:cs="Times New Roman"/>
          <w:b/>
          <w:sz w:val="24"/>
        </w:rPr>
      </w:pPr>
    </w:p>
    <w:p w14:paraId="3810BF4A" w14:textId="77777777" w:rsidR="004B758F" w:rsidRDefault="004B758F" w:rsidP="004B758F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14:paraId="75873DC4" w14:textId="6ADDCE5E" w:rsidR="004B758F" w:rsidRDefault="004B758F">
      <w:pPr>
        <w:rPr>
          <w:rFonts w:ascii="Times New Roman" w:hAnsi="Times New Roman" w:cs="Times New Roman"/>
          <w:b/>
        </w:rPr>
      </w:pPr>
      <w:r w:rsidRPr="00FC6276">
        <w:rPr>
          <w:rFonts w:ascii="Times New Roman" w:hAnsi="Times New Roman" w:cs="Times New Roman"/>
          <w:b/>
          <w:sz w:val="24"/>
        </w:rPr>
        <w:lastRenderedPageBreak/>
        <w:t xml:space="preserve">Table </w:t>
      </w:r>
      <w:r w:rsidR="00F50F81">
        <w:rPr>
          <w:rFonts w:ascii="Times New Roman" w:hAnsi="Times New Roman" w:cs="Times New Roman"/>
          <w:b/>
          <w:sz w:val="24"/>
        </w:rPr>
        <w:t>5</w:t>
      </w:r>
      <w:r w:rsidRPr="00A64C52">
        <w:rPr>
          <w:rFonts w:ascii="Times New Roman" w:hAnsi="Times New Roman" w:cs="Times New Roman"/>
          <w:b/>
        </w:rPr>
        <w:t xml:space="preserve"> </w:t>
      </w:r>
      <w:r w:rsidRPr="00A64C52">
        <w:rPr>
          <w:rFonts w:ascii="Times New Roman" w:hAnsi="Times New Roman" w:cs="Times New Roman"/>
          <w:sz w:val="24"/>
        </w:rPr>
        <w:t>List of</w:t>
      </w:r>
      <w:r w:rsidRPr="00A64C52">
        <w:rPr>
          <w:rFonts w:ascii="Times New Roman" w:hAnsi="Times New Roman" w:cs="Times New Roman"/>
          <w:b/>
          <w:sz w:val="24"/>
        </w:rPr>
        <w:t xml:space="preserve"> </w:t>
      </w:r>
      <w:r w:rsidRPr="00A64C52">
        <w:rPr>
          <w:rFonts w:ascii="Times New Roman" w:hAnsi="Times New Roman" w:cs="Times New Roman"/>
          <w:sz w:val="24"/>
        </w:rPr>
        <w:t xml:space="preserve">Gut microbiota significantly changed </w:t>
      </w:r>
      <w:r w:rsidR="00D6463F">
        <w:rPr>
          <w:rFonts w:ascii="Times New Roman" w:hAnsi="Times New Roman" w:cs="Times New Roman"/>
          <w:sz w:val="24"/>
        </w:rPr>
        <w:t>due to genotype</w:t>
      </w:r>
      <w:r>
        <w:rPr>
          <w:rFonts w:ascii="Times New Roman" w:hAnsi="Times New Roman" w:cs="Times New Roman"/>
          <w:sz w:val="24"/>
        </w:rPr>
        <w:t xml:space="preserve"> at week 4.</w:t>
      </w:r>
    </w:p>
    <w:p w14:paraId="605977C5" w14:textId="77777777" w:rsidR="00806DF0" w:rsidRDefault="00806DF0">
      <w:pPr>
        <w:rPr>
          <w:rFonts w:ascii="Times New Roman" w:hAnsi="Times New Roman" w:cs="Times New Roman"/>
          <w:b/>
        </w:rPr>
      </w:pPr>
    </w:p>
    <w:tbl>
      <w:tblPr>
        <w:tblW w:w="14451" w:type="dxa"/>
        <w:tblInd w:w="-735" w:type="dxa"/>
        <w:tblLook w:val="04A0" w:firstRow="1" w:lastRow="0" w:firstColumn="1" w:lastColumn="0" w:noHBand="0" w:noVBand="1"/>
      </w:tblPr>
      <w:tblGrid>
        <w:gridCol w:w="7201"/>
        <w:gridCol w:w="7250"/>
      </w:tblGrid>
      <w:tr w:rsidR="00806DF0" w:rsidRPr="00806DF0" w14:paraId="0A4F0283" w14:textId="77777777" w:rsidTr="0008421B">
        <w:trPr>
          <w:trHeight w:val="299"/>
        </w:trPr>
        <w:tc>
          <w:tcPr>
            <w:tcW w:w="72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54AC3D" w14:textId="77777777" w:rsidR="00806DF0" w:rsidRPr="00806DF0" w:rsidRDefault="00806DF0" w:rsidP="00806DF0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>Week 4-AIN93M</w:t>
            </w:r>
          </w:p>
        </w:tc>
        <w:tc>
          <w:tcPr>
            <w:tcW w:w="7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07AAC" w14:textId="77777777" w:rsidR="00806DF0" w:rsidRPr="00806DF0" w:rsidRDefault="00806DF0" w:rsidP="00806DF0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</w:p>
        </w:tc>
      </w:tr>
      <w:tr w:rsidR="00806DF0" w:rsidRPr="00806DF0" w14:paraId="1DD57B05" w14:textId="77777777" w:rsidTr="0008421B">
        <w:trPr>
          <w:trHeight w:val="299"/>
        </w:trPr>
        <w:tc>
          <w:tcPr>
            <w:tcW w:w="72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200FE5" w14:textId="77777777" w:rsidR="00806DF0" w:rsidRPr="00806DF0" w:rsidRDefault="00806DF0" w:rsidP="00F9537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 xml:space="preserve">Bacterial relative abundance </w:t>
            </w:r>
            <w:r w:rsidR="00F95376">
              <w:rPr>
                <w:rFonts w:ascii="Times New Roman" w:eastAsia="Times New Roman" w:hAnsi="Times New Roman" w:cs="Times New Roman"/>
                <w:color w:val="000000"/>
                <w:kern w:val="0"/>
              </w:rPr>
              <w:t>decreased</w:t>
            </w:r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 xml:space="preserve"> in </w:t>
            </w:r>
            <w:r w:rsidR="00F95376">
              <w:rPr>
                <w:rFonts w:ascii="Times New Roman" w:eastAsia="Times New Roman" w:hAnsi="Times New Roman" w:cs="Times New Roman"/>
                <w:color w:val="000000"/>
                <w:kern w:val="0"/>
              </w:rPr>
              <w:t>KO</w:t>
            </w:r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 xml:space="preserve"> samples</w:t>
            </w:r>
          </w:p>
        </w:tc>
        <w:tc>
          <w:tcPr>
            <w:tcW w:w="72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0E6F6D" w14:textId="77777777" w:rsidR="00806DF0" w:rsidRPr="00806DF0" w:rsidRDefault="00806DF0" w:rsidP="00806DF0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>Bacterial relative abundance increased in KO samples</w:t>
            </w:r>
          </w:p>
        </w:tc>
      </w:tr>
      <w:tr w:rsidR="00806DF0" w:rsidRPr="00806DF0" w14:paraId="350D43B7" w14:textId="77777777" w:rsidTr="0008421B">
        <w:trPr>
          <w:trHeight w:val="299"/>
        </w:trPr>
        <w:tc>
          <w:tcPr>
            <w:tcW w:w="7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D412A" w14:textId="77777777" w:rsidR="00806DF0" w:rsidRPr="00806DF0" w:rsidRDefault="00806DF0" w:rsidP="00806DF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>Actinobacteria.Coriobacteriia.Coriobacteriales.Coriobacteriaceae.Olsenella</w:t>
            </w:r>
          </w:p>
        </w:tc>
        <w:tc>
          <w:tcPr>
            <w:tcW w:w="7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9B3A3" w14:textId="77777777" w:rsidR="00806DF0" w:rsidRPr="00806DF0" w:rsidRDefault="00806DF0" w:rsidP="00806DF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>Actinobacteria.Coriobacteriia.Coriobacteriales.Coriobacteriaceae.Adlercreutzia</w:t>
            </w:r>
          </w:p>
        </w:tc>
      </w:tr>
      <w:tr w:rsidR="00806DF0" w:rsidRPr="00806DF0" w14:paraId="7AD175E3" w14:textId="77777777" w:rsidTr="0008421B">
        <w:trPr>
          <w:trHeight w:val="299"/>
        </w:trPr>
        <w:tc>
          <w:tcPr>
            <w:tcW w:w="7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B929B" w14:textId="77777777" w:rsidR="00806DF0" w:rsidRPr="00806DF0" w:rsidRDefault="00806DF0" w:rsidP="00806DF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>Bacteroidetes.Bacteroidia.Bacteroidales.Rikenellaceae.AF12</w:t>
            </w:r>
          </w:p>
        </w:tc>
        <w:tc>
          <w:tcPr>
            <w:tcW w:w="7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416F4" w14:textId="77777777" w:rsidR="00806DF0" w:rsidRPr="00806DF0" w:rsidRDefault="00806DF0" w:rsidP="00806DF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proofErr w:type="spellStart"/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>Bacteroidetes.Bacteroidia.Bacteroidales.Rikenellaceae.Rikenella</w:t>
            </w:r>
            <w:proofErr w:type="spellEnd"/>
          </w:p>
        </w:tc>
      </w:tr>
      <w:tr w:rsidR="00806DF0" w:rsidRPr="00806DF0" w14:paraId="05A4522C" w14:textId="77777777" w:rsidTr="0008421B">
        <w:trPr>
          <w:trHeight w:val="299"/>
        </w:trPr>
        <w:tc>
          <w:tcPr>
            <w:tcW w:w="7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A49135" w14:textId="77777777" w:rsidR="00806DF0" w:rsidRPr="00806DF0" w:rsidRDefault="00806DF0" w:rsidP="00806DF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>Firmicutes.Bacilli.Lactobacillales.Lactobacillaceae.Lactobacillus</w:t>
            </w:r>
          </w:p>
        </w:tc>
        <w:tc>
          <w:tcPr>
            <w:tcW w:w="7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36EF3" w14:textId="77777777" w:rsidR="00806DF0" w:rsidRPr="00806DF0" w:rsidRDefault="00806DF0" w:rsidP="00806DF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>Cyanobacteria.4C0d_2.YS2</w:t>
            </w:r>
          </w:p>
        </w:tc>
      </w:tr>
      <w:tr w:rsidR="00806DF0" w:rsidRPr="00806DF0" w14:paraId="31345F46" w14:textId="77777777" w:rsidTr="0008421B">
        <w:trPr>
          <w:trHeight w:val="299"/>
        </w:trPr>
        <w:tc>
          <w:tcPr>
            <w:tcW w:w="7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1190F" w14:textId="77777777" w:rsidR="00806DF0" w:rsidRPr="00806DF0" w:rsidRDefault="00806DF0" w:rsidP="00806DF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proofErr w:type="spellStart"/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>Firmicutes.Bacilli.Lactobacillales.Streptococcaceae.Lactococcus</w:t>
            </w:r>
            <w:proofErr w:type="spellEnd"/>
          </w:p>
        </w:tc>
        <w:tc>
          <w:tcPr>
            <w:tcW w:w="7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B1B55" w14:textId="77777777" w:rsidR="00806DF0" w:rsidRPr="00806DF0" w:rsidRDefault="00806DF0" w:rsidP="00806DF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proofErr w:type="spellStart"/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>Firmicutes.Clostridia.Clostridiales.Lachnospiraceae.Clostridium</w:t>
            </w:r>
            <w:proofErr w:type="spellEnd"/>
          </w:p>
        </w:tc>
      </w:tr>
      <w:tr w:rsidR="00806DF0" w:rsidRPr="00806DF0" w14:paraId="16B006C2" w14:textId="77777777" w:rsidTr="0008421B">
        <w:trPr>
          <w:trHeight w:val="299"/>
        </w:trPr>
        <w:tc>
          <w:tcPr>
            <w:tcW w:w="7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7E0A3" w14:textId="77777777" w:rsidR="00806DF0" w:rsidRPr="00806DF0" w:rsidRDefault="00806DF0" w:rsidP="00806DF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proofErr w:type="spellStart"/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>Firmicutes.Clostridia.Clostridiales.Clostridiaceae.Clostridium</w:t>
            </w:r>
            <w:proofErr w:type="spellEnd"/>
          </w:p>
        </w:tc>
        <w:tc>
          <w:tcPr>
            <w:tcW w:w="7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1AFC0" w14:textId="77777777" w:rsidR="00806DF0" w:rsidRPr="00806DF0" w:rsidRDefault="00806DF0" w:rsidP="00806DF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>Firmicutes.Clostridia.Clostridiales.Ruminococcaceae.Ruminococcus</w:t>
            </w:r>
          </w:p>
        </w:tc>
      </w:tr>
      <w:tr w:rsidR="00806DF0" w:rsidRPr="00806DF0" w14:paraId="2C35E9EF" w14:textId="77777777" w:rsidTr="0008421B">
        <w:trPr>
          <w:trHeight w:val="299"/>
        </w:trPr>
        <w:tc>
          <w:tcPr>
            <w:tcW w:w="7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0082E" w14:textId="77777777" w:rsidR="00806DF0" w:rsidRPr="00806DF0" w:rsidRDefault="00806DF0" w:rsidP="00806DF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>Firmicutes.Clostridia.Clostridiales.Dehalobacteriaceae.Dehalobacterium</w:t>
            </w:r>
          </w:p>
        </w:tc>
        <w:tc>
          <w:tcPr>
            <w:tcW w:w="7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6C664" w14:textId="77777777" w:rsidR="00806DF0" w:rsidRPr="00806DF0" w:rsidRDefault="00806DF0" w:rsidP="00806DF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proofErr w:type="spellStart"/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>Tenericutes.Mollicutes.Mycoplasmatales.Mycoplasmataceae</w:t>
            </w:r>
            <w:proofErr w:type="spellEnd"/>
          </w:p>
        </w:tc>
      </w:tr>
      <w:tr w:rsidR="00806DF0" w:rsidRPr="00806DF0" w14:paraId="5470F886" w14:textId="77777777" w:rsidTr="0008421B">
        <w:trPr>
          <w:trHeight w:val="299"/>
        </w:trPr>
        <w:tc>
          <w:tcPr>
            <w:tcW w:w="7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5C3630" w14:textId="77777777" w:rsidR="00806DF0" w:rsidRPr="00806DF0" w:rsidRDefault="00806DF0" w:rsidP="00806DF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proofErr w:type="spellStart"/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>Firmicutes.Clostridia.Clostridiales.Lachnospiraceae</w:t>
            </w:r>
            <w:proofErr w:type="spellEnd"/>
          </w:p>
        </w:tc>
        <w:tc>
          <w:tcPr>
            <w:tcW w:w="7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97AA67" w14:textId="77777777" w:rsidR="00806DF0" w:rsidRPr="00806DF0" w:rsidRDefault="00806DF0" w:rsidP="00806DF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>TM7.TM7_3.CW040.F16.Unclassified_g</w:t>
            </w:r>
          </w:p>
        </w:tc>
      </w:tr>
      <w:tr w:rsidR="00806DF0" w:rsidRPr="00806DF0" w14:paraId="740DB132" w14:textId="77777777" w:rsidTr="0008421B">
        <w:trPr>
          <w:trHeight w:val="299"/>
        </w:trPr>
        <w:tc>
          <w:tcPr>
            <w:tcW w:w="7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B14FC" w14:textId="77777777" w:rsidR="00806DF0" w:rsidRPr="00806DF0" w:rsidRDefault="00806DF0" w:rsidP="00806DF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proofErr w:type="spellStart"/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>Firmicutes.Clostridia.Clostridiales.Peptostreptococcaceae</w:t>
            </w:r>
            <w:proofErr w:type="spellEnd"/>
          </w:p>
        </w:tc>
        <w:tc>
          <w:tcPr>
            <w:tcW w:w="7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0B508" w14:textId="77777777" w:rsidR="00806DF0" w:rsidRPr="00806DF0" w:rsidRDefault="00806DF0" w:rsidP="00806DF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</w:p>
        </w:tc>
      </w:tr>
      <w:tr w:rsidR="00806DF0" w:rsidRPr="00806DF0" w14:paraId="030BFAF4" w14:textId="77777777" w:rsidTr="0008421B">
        <w:trPr>
          <w:trHeight w:val="299"/>
        </w:trPr>
        <w:tc>
          <w:tcPr>
            <w:tcW w:w="72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53BB55" w14:textId="77777777" w:rsidR="00806DF0" w:rsidRPr="00806DF0" w:rsidRDefault="00806DF0" w:rsidP="00806DF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proofErr w:type="spellStart"/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>Tenericutes.Mollicutes</w:t>
            </w:r>
            <w:proofErr w:type="spellEnd"/>
          </w:p>
        </w:tc>
        <w:tc>
          <w:tcPr>
            <w:tcW w:w="72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468292" w14:textId="77777777" w:rsidR="00806DF0" w:rsidRPr="00806DF0" w:rsidRDefault="00806DF0" w:rsidP="00806DF0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> </w:t>
            </w:r>
          </w:p>
        </w:tc>
      </w:tr>
      <w:tr w:rsidR="00806DF0" w:rsidRPr="00806DF0" w14:paraId="29514380" w14:textId="77777777" w:rsidTr="0008421B">
        <w:trPr>
          <w:trHeight w:val="299"/>
        </w:trPr>
        <w:tc>
          <w:tcPr>
            <w:tcW w:w="7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702EE" w14:textId="77777777" w:rsidR="00806DF0" w:rsidRPr="00806DF0" w:rsidRDefault="00806DF0" w:rsidP="00806DF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</w:p>
        </w:tc>
        <w:tc>
          <w:tcPr>
            <w:tcW w:w="7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86FAF" w14:textId="77777777" w:rsidR="00806DF0" w:rsidRPr="00806DF0" w:rsidRDefault="00806DF0" w:rsidP="00806DF0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</w:p>
        </w:tc>
      </w:tr>
      <w:tr w:rsidR="00806DF0" w:rsidRPr="00806DF0" w14:paraId="1D3B0D2F" w14:textId="77777777" w:rsidTr="0008421B">
        <w:trPr>
          <w:trHeight w:val="299"/>
        </w:trPr>
        <w:tc>
          <w:tcPr>
            <w:tcW w:w="72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973E72" w14:textId="77777777" w:rsidR="00806DF0" w:rsidRPr="00806DF0" w:rsidRDefault="00806DF0" w:rsidP="00806DF0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>Week 4-PEITC</w:t>
            </w:r>
          </w:p>
        </w:tc>
        <w:tc>
          <w:tcPr>
            <w:tcW w:w="7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43770E" w14:textId="77777777" w:rsidR="00806DF0" w:rsidRPr="00806DF0" w:rsidRDefault="00806DF0" w:rsidP="00806DF0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</w:p>
        </w:tc>
      </w:tr>
      <w:tr w:rsidR="00806DF0" w:rsidRPr="00806DF0" w14:paraId="7948609E" w14:textId="77777777" w:rsidTr="0008421B">
        <w:trPr>
          <w:trHeight w:val="299"/>
        </w:trPr>
        <w:tc>
          <w:tcPr>
            <w:tcW w:w="72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758748" w14:textId="77777777" w:rsidR="00806DF0" w:rsidRPr="00806DF0" w:rsidRDefault="00F95376" w:rsidP="00F95376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kern w:val="0"/>
              </w:rPr>
              <w:t>Bacterial relative abundance de</w:t>
            </w:r>
            <w:r w:rsidR="00806DF0"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 xml:space="preserve">creased in </w:t>
            </w:r>
            <w:r>
              <w:rPr>
                <w:rFonts w:ascii="Times New Roman" w:eastAsia="Times New Roman" w:hAnsi="Times New Roman" w:cs="Times New Roman"/>
                <w:color w:val="000000"/>
                <w:kern w:val="0"/>
              </w:rPr>
              <w:t>KO</w:t>
            </w:r>
            <w:r w:rsidR="00806DF0"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 xml:space="preserve"> samples</w:t>
            </w:r>
          </w:p>
        </w:tc>
        <w:tc>
          <w:tcPr>
            <w:tcW w:w="72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D3D2BD" w14:textId="77777777" w:rsidR="00806DF0" w:rsidRPr="00806DF0" w:rsidRDefault="00806DF0" w:rsidP="00806DF0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>Bacterial relative abundance increased in KO samples</w:t>
            </w:r>
          </w:p>
        </w:tc>
      </w:tr>
      <w:tr w:rsidR="00806DF0" w:rsidRPr="00806DF0" w14:paraId="39A5D0A2" w14:textId="77777777" w:rsidTr="0008421B">
        <w:trPr>
          <w:trHeight w:val="299"/>
        </w:trPr>
        <w:tc>
          <w:tcPr>
            <w:tcW w:w="7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F83EF" w14:textId="77777777" w:rsidR="00806DF0" w:rsidRPr="00806DF0" w:rsidRDefault="00806DF0" w:rsidP="00806DF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>Actinobacteria.Coriobacteriia.Coriobacteriales.Coriobacteriaceae.Olsenella</w:t>
            </w:r>
          </w:p>
        </w:tc>
        <w:tc>
          <w:tcPr>
            <w:tcW w:w="7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54F74" w14:textId="77777777" w:rsidR="00806DF0" w:rsidRPr="00806DF0" w:rsidRDefault="00806DF0" w:rsidP="00806DF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>Actinobacteria.Coriobacteriia.Coriobacteriales.Coriobacteriaceae.Adlercreutzia</w:t>
            </w:r>
          </w:p>
        </w:tc>
      </w:tr>
      <w:tr w:rsidR="00806DF0" w:rsidRPr="00806DF0" w14:paraId="1E451C62" w14:textId="77777777" w:rsidTr="0008421B">
        <w:trPr>
          <w:trHeight w:val="299"/>
        </w:trPr>
        <w:tc>
          <w:tcPr>
            <w:tcW w:w="7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41B93C" w14:textId="77777777" w:rsidR="00806DF0" w:rsidRPr="00806DF0" w:rsidRDefault="00806DF0" w:rsidP="00806DF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proofErr w:type="spellStart"/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>Bacteroidetes.Bacteroidia.Bacteroidales.Rikenellaceae</w:t>
            </w:r>
            <w:proofErr w:type="spellEnd"/>
          </w:p>
        </w:tc>
        <w:tc>
          <w:tcPr>
            <w:tcW w:w="7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BF93A" w14:textId="77777777" w:rsidR="00806DF0" w:rsidRPr="00806DF0" w:rsidRDefault="00806DF0" w:rsidP="00806DF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proofErr w:type="spellStart"/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>Bacteroidetes.Bacteroidia.Bacteroidales.Rikenellaceae.Rikenella</w:t>
            </w:r>
            <w:proofErr w:type="spellEnd"/>
          </w:p>
        </w:tc>
      </w:tr>
      <w:tr w:rsidR="00806DF0" w:rsidRPr="00806DF0" w14:paraId="13C65035" w14:textId="77777777" w:rsidTr="0008421B">
        <w:trPr>
          <w:trHeight w:val="299"/>
        </w:trPr>
        <w:tc>
          <w:tcPr>
            <w:tcW w:w="7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EAE2C" w14:textId="77777777" w:rsidR="00806DF0" w:rsidRPr="00806DF0" w:rsidRDefault="00806DF0" w:rsidP="00806DF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>Firmicutes.Bacilli.Lactobacillales.Lactobacillaceae.Lactobacillus</w:t>
            </w:r>
          </w:p>
        </w:tc>
        <w:tc>
          <w:tcPr>
            <w:tcW w:w="7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CAE45" w14:textId="77777777" w:rsidR="00806DF0" w:rsidRPr="00806DF0" w:rsidRDefault="00806DF0" w:rsidP="00806DF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>Cyanobacteria.4C0d_2.YS2</w:t>
            </w:r>
          </w:p>
        </w:tc>
      </w:tr>
      <w:tr w:rsidR="00806DF0" w:rsidRPr="00806DF0" w14:paraId="035790B2" w14:textId="77777777" w:rsidTr="0008421B">
        <w:trPr>
          <w:trHeight w:val="299"/>
        </w:trPr>
        <w:tc>
          <w:tcPr>
            <w:tcW w:w="7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FAB24" w14:textId="77777777" w:rsidR="00806DF0" w:rsidRPr="00806DF0" w:rsidRDefault="00806DF0" w:rsidP="00806DF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proofErr w:type="spellStart"/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>Firmicutes.Clostridia.Clostridiales.Lachnospiraceae</w:t>
            </w:r>
            <w:proofErr w:type="spellEnd"/>
          </w:p>
        </w:tc>
        <w:tc>
          <w:tcPr>
            <w:tcW w:w="7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54C29" w14:textId="77777777" w:rsidR="00806DF0" w:rsidRPr="00806DF0" w:rsidRDefault="00806DF0" w:rsidP="00806DF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>Firmicutes.Clostridia.Clostridiales.Ruminococcaceae.Ruminococcus</w:t>
            </w:r>
          </w:p>
        </w:tc>
      </w:tr>
      <w:tr w:rsidR="00806DF0" w:rsidRPr="00806DF0" w14:paraId="76C82619" w14:textId="77777777" w:rsidTr="0008421B">
        <w:trPr>
          <w:trHeight w:val="299"/>
        </w:trPr>
        <w:tc>
          <w:tcPr>
            <w:tcW w:w="7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6C14C" w14:textId="77777777" w:rsidR="00806DF0" w:rsidRPr="00806DF0" w:rsidRDefault="00806DF0" w:rsidP="00806DF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>Proteobacteria.Betaproteobacteria.Burkholderiales.Alcaligenaceae.Sutterella</w:t>
            </w:r>
          </w:p>
        </w:tc>
        <w:tc>
          <w:tcPr>
            <w:tcW w:w="7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26923" w14:textId="77777777" w:rsidR="00806DF0" w:rsidRPr="00806DF0" w:rsidRDefault="00806DF0" w:rsidP="00806DF0">
            <w:pPr>
              <w:widowControl/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</w:p>
        </w:tc>
      </w:tr>
      <w:tr w:rsidR="00806DF0" w:rsidRPr="00806DF0" w14:paraId="73EC2FDA" w14:textId="77777777" w:rsidTr="0008421B">
        <w:trPr>
          <w:trHeight w:val="299"/>
        </w:trPr>
        <w:tc>
          <w:tcPr>
            <w:tcW w:w="72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A8ABC" w14:textId="77777777" w:rsidR="00806DF0" w:rsidRPr="00806DF0" w:rsidRDefault="00806DF0" w:rsidP="00806DF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>Tenericutes.Mollicutes.Anaeroplasmatales.Anaeroplasmataceae.Anaeroplasma</w:t>
            </w:r>
          </w:p>
        </w:tc>
        <w:tc>
          <w:tcPr>
            <w:tcW w:w="7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93FAA" w14:textId="77777777" w:rsidR="00806DF0" w:rsidRPr="00806DF0" w:rsidRDefault="00806DF0" w:rsidP="00806DF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</w:p>
        </w:tc>
      </w:tr>
      <w:tr w:rsidR="00806DF0" w:rsidRPr="00806DF0" w14:paraId="27B8A257" w14:textId="77777777" w:rsidTr="0008421B">
        <w:trPr>
          <w:trHeight w:val="299"/>
        </w:trPr>
        <w:tc>
          <w:tcPr>
            <w:tcW w:w="72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F4A8E5" w14:textId="77777777" w:rsidR="00806DF0" w:rsidRPr="00806DF0" w:rsidRDefault="00806DF0" w:rsidP="00806DF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>Tenericutes.Mollicutes.RF39</w:t>
            </w:r>
          </w:p>
        </w:tc>
        <w:tc>
          <w:tcPr>
            <w:tcW w:w="72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0025D8" w14:textId="77777777" w:rsidR="00806DF0" w:rsidRPr="00806DF0" w:rsidRDefault="00806DF0" w:rsidP="00806DF0">
            <w:pPr>
              <w:widowControl/>
              <w:jc w:val="left"/>
              <w:rPr>
                <w:rFonts w:ascii="Times New Roman" w:eastAsia="Times New Roman" w:hAnsi="Times New Roman" w:cs="Times New Roman"/>
                <w:color w:val="000000"/>
                <w:kern w:val="0"/>
              </w:rPr>
            </w:pPr>
            <w:r w:rsidRPr="00806DF0">
              <w:rPr>
                <w:rFonts w:ascii="Times New Roman" w:eastAsia="Times New Roman" w:hAnsi="Times New Roman" w:cs="Times New Roman"/>
                <w:color w:val="000000"/>
                <w:kern w:val="0"/>
              </w:rPr>
              <w:t> </w:t>
            </w:r>
          </w:p>
        </w:tc>
      </w:tr>
    </w:tbl>
    <w:p w14:paraId="7138B965" w14:textId="77777777" w:rsidR="00806DF0" w:rsidRPr="00A64C52" w:rsidRDefault="00806DF0">
      <w:pPr>
        <w:rPr>
          <w:rFonts w:ascii="Times New Roman" w:hAnsi="Times New Roman" w:cs="Times New Roman"/>
          <w:b/>
        </w:rPr>
      </w:pPr>
    </w:p>
    <w:sectPr w:rsidR="00806DF0" w:rsidRPr="00A64C52" w:rsidSect="00606B0A">
      <w:pgSz w:w="15840" w:h="12240" w:orient="landscape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MDc0MzE1MTA2NTJU0lEKTi0uzszPAykwrgUAFtRMxCwAAAA="/>
  </w:docVars>
  <w:rsids>
    <w:rsidRoot w:val="00DF0A3D"/>
    <w:rsid w:val="000266B9"/>
    <w:rsid w:val="00052F2E"/>
    <w:rsid w:val="0008421B"/>
    <w:rsid w:val="000B0295"/>
    <w:rsid w:val="000C280C"/>
    <w:rsid w:val="0010291A"/>
    <w:rsid w:val="001444C5"/>
    <w:rsid w:val="00160540"/>
    <w:rsid w:val="001E5620"/>
    <w:rsid w:val="003641DC"/>
    <w:rsid w:val="00365DB3"/>
    <w:rsid w:val="00376DC4"/>
    <w:rsid w:val="003A327F"/>
    <w:rsid w:val="003A7931"/>
    <w:rsid w:val="00453931"/>
    <w:rsid w:val="004B758F"/>
    <w:rsid w:val="004D6259"/>
    <w:rsid w:val="00521EFD"/>
    <w:rsid w:val="00646F6B"/>
    <w:rsid w:val="00650757"/>
    <w:rsid w:val="00666D65"/>
    <w:rsid w:val="00746E3E"/>
    <w:rsid w:val="007A65FF"/>
    <w:rsid w:val="007C3BB4"/>
    <w:rsid w:val="007E6993"/>
    <w:rsid w:val="00806DF0"/>
    <w:rsid w:val="008563B5"/>
    <w:rsid w:val="00876BFF"/>
    <w:rsid w:val="008C7D20"/>
    <w:rsid w:val="008F67DE"/>
    <w:rsid w:val="00912A29"/>
    <w:rsid w:val="00955D72"/>
    <w:rsid w:val="00963D9D"/>
    <w:rsid w:val="00975F25"/>
    <w:rsid w:val="009B10A6"/>
    <w:rsid w:val="009B7E7F"/>
    <w:rsid w:val="00A03A2B"/>
    <w:rsid w:val="00A153D3"/>
    <w:rsid w:val="00A337DF"/>
    <w:rsid w:val="00A64C52"/>
    <w:rsid w:val="00AF1074"/>
    <w:rsid w:val="00B36ED6"/>
    <w:rsid w:val="00C712A5"/>
    <w:rsid w:val="00CA6DD3"/>
    <w:rsid w:val="00CF0E90"/>
    <w:rsid w:val="00D23394"/>
    <w:rsid w:val="00D46516"/>
    <w:rsid w:val="00D473FA"/>
    <w:rsid w:val="00D6463F"/>
    <w:rsid w:val="00D869AA"/>
    <w:rsid w:val="00D969D4"/>
    <w:rsid w:val="00D978C0"/>
    <w:rsid w:val="00DF0A3D"/>
    <w:rsid w:val="00DF4CFC"/>
    <w:rsid w:val="00EB1CF1"/>
    <w:rsid w:val="00EB5439"/>
    <w:rsid w:val="00F265AC"/>
    <w:rsid w:val="00F50F81"/>
    <w:rsid w:val="00F95376"/>
    <w:rsid w:val="00FB3CDE"/>
    <w:rsid w:val="00FC6276"/>
    <w:rsid w:val="00FD2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21F49"/>
  <w15:docId w15:val="{BA9D217C-1DD7-4DE8-ADBD-0E2DB9049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C280C"/>
    <w:pPr>
      <w:widowControl w:val="0"/>
      <w:spacing w:after="0" w:line="240" w:lineRule="auto"/>
      <w:jc w:val="both"/>
    </w:pPr>
    <w:rPr>
      <w:rFonts w:ascii="Arial" w:hAnsi="Arial"/>
      <w:kern w:val="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3BB4"/>
    <w:pPr>
      <w:keepNext/>
      <w:keepLines/>
      <w:spacing w:before="480"/>
      <w:outlineLvl w:val="0"/>
    </w:pPr>
    <w:rPr>
      <w:rFonts w:ascii="Times New Roman" w:eastAsiaTheme="majorEastAsia" w:hAnsi="Times New Roman" w:cstheme="majorBidi"/>
      <w:b/>
      <w:bCs/>
      <w:kern w:val="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3BB4"/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7C3BB4"/>
    <w:rPr>
      <w:rFonts w:ascii="Times New Roman" w:eastAsiaTheme="majorEastAsia" w:hAnsi="Times New Roman" w:cstheme="majorBidi"/>
      <w:b/>
      <w:spacing w:val="5"/>
      <w:kern w:val="28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C3BB4"/>
    <w:rPr>
      <w:rFonts w:ascii="Times New Roman" w:eastAsiaTheme="majorEastAsia" w:hAnsi="Times New Roman" w:cstheme="majorBidi"/>
      <w:b/>
      <w:spacing w:val="5"/>
      <w:kern w:val="28"/>
      <w:sz w:val="28"/>
      <w:szCs w:val="52"/>
    </w:rPr>
  </w:style>
  <w:style w:type="table" w:styleId="TableGrid">
    <w:name w:val="Table Grid"/>
    <w:basedOn w:val="TableNormal"/>
    <w:uiPriority w:val="59"/>
    <w:rsid w:val="000C28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A65F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65FF"/>
    <w:rPr>
      <w:rFonts w:ascii="Tahoma" w:hAnsi="Tahoma" w:cs="Tahoma"/>
      <w:kern w:val="2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75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6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4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��< ? x m l   v e r s i o n = " 1 . 0 "   e n c o d i n g = " u t f - 1 6 " ? > < S i m c y p D a t a   x m l n s = " h t t p : / / w w w . s i m c y p . c o m / " >  
     < P r o f i l e C h a r t s / >  
     < R e s u l t s T a b l e s / >  
     < S t a t i s t i c s C h a r t s / >  
     < R e g i o n a l F r a c t i o n C h a r t s / >  
     < I n p u t T a b l e s / >  
 < / S i m c y p D a t a > 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F13CE7-2F5A-4939-8313-61646DE11DA0}">
  <ds:schemaRefs>
    <ds:schemaRef ds:uri="http://www.simcyp.com/"/>
  </ds:schemaRefs>
</ds:datastoreItem>
</file>

<file path=customXml/itemProps2.xml><?xml version="1.0" encoding="utf-8"?>
<ds:datastoreItem xmlns:ds="http://schemas.openxmlformats.org/officeDocument/2006/customXml" ds:itemID="{E0E3776C-B0D4-40F7-967B-F1CC29DC1E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944</Words>
  <Characters>538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y147</dc:creator>
  <cp:lastModifiedBy>Ran Yin</cp:lastModifiedBy>
  <cp:revision>9</cp:revision>
  <cp:lastPrinted>2020-02-12T21:20:00Z</cp:lastPrinted>
  <dcterms:created xsi:type="dcterms:W3CDTF">2020-04-13T17:14:00Z</dcterms:created>
  <dcterms:modified xsi:type="dcterms:W3CDTF">2020-05-02T05:21:00Z</dcterms:modified>
</cp:coreProperties>
</file>